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D72C8" w:rsidR="00F50583" w:rsidP="000D72C8" w:rsidRDefault="00F50583" w14:paraId="71238A35" w14:textId="3706BCE1">
      <w:pPr>
        <w:pStyle w:val="Title"/>
        <w:jc w:val="center"/>
        <w:rPr>
          <w:rFonts w:ascii="Courier New" w:hAnsi="Courier New" w:cs="Courier New"/>
          <w:sz w:val="48"/>
          <w:szCs w:val="48"/>
        </w:rPr>
      </w:pPr>
      <w:r w:rsidRPr="000D72C8">
        <w:rPr>
          <w:rFonts w:ascii="Courier New" w:hAnsi="Courier New" w:cs="Courier New"/>
          <w:sz w:val="48"/>
          <w:szCs w:val="48"/>
        </w:rPr>
        <w:t xml:space="preserve">Draft session proposal for </w:t>
      </w:r>
      <w:r w:rsidRPr="000D72C8" w:rsidR="005207C2">
        <w:rPr>
          <w:rFonts w:ascii="Courier New" w:hAnsi="Courier New" w:cs="Courier New"/>
          <w:sz w:val="48"/>
          <w:szCs w:val="48"/>
        </w:rPr>
        <w:t>AHEP</w:t>
      </w:r>
      <w:r w:rsidRPr="000D72C8">
        <w:rPr>
          <w:rFonts w:ascii="Courier New" w:hAnsi="Courier New" w:cs="Courier New"/>
          <w:sz w:val="48"/>
          <w:szCs w:val="48"/>
        </w:rPr>
        <w:t xml:space="preserve"> 202</w:t>
      </w:r>
      <w:r w:rsidRPr="000D72C8" w:rsidR="005207C2">
        <w:rPr>
          <w:rFonts w:ascii="Courier New" w:hAnsi="Courier New" w:cs="Courier New"/>
          <w:sz w:val="48"/>
          <w:szCs w:val="48"/>
        </w:rPr>
        <w:t>4</w:t>
      </w:r>
    </w:p>
    <w:p w:rsidRPr="00486CAB" w:rsidR="00F50583" w:rsidP="00F50583" w:rsidRDefault="00F50583" w14:paraId="3F4F52CD" w14:textId="3C556C8C">
      <w:pPr>
        <w:pStyle w:val="BodyText"/>
        <w:jc w:val="center"/>
        <w:rPr>
          <w:rFonts w:ascii="Montserrat" w:hAnsi="Montserrat"/>
          <w:sz w:val="32"/>
          <w:szCs w:val="32"/>
        </w:rPr>
      </w:pPr>
      <w:commentRangeStart w:id="0"/>
      <w:r w:rsidRPr="00486CAB">
        <w:rPr>
          <w:rFonts w:ascii="Montserrat" w:hAnsi="Montserrat"/>
          <w:sz w:val="32"/>
          <w:szCs w:val="32"/>
        </w:rPr>
        <w:t xml:space="preserve">Submit your proposal online </w:t>
      </w:r>
      <w:commentRangeEnd w:id="0"/>
      <w:r w:rsidR="004A1C32">
        <w:rPr>
          <w:rStyle w:val="CommentReference"/>
          <w:rFonts w:ascii="Times New Roman" w:hAnsi="Times New Roman" w:eastAsia="Times New Roman" w:cs="Times New Roman"/>
          <w:kern w:val="0"/>
          <w:lang w:eastAsia="en-GB"/>
          <w14:ligatures w14:val="none"/>
        </w:rPr>
        <w:commentReference w:id="0"/>
      </w:r>
      <w:r w:rsidRPr="00486CAB">
        <w:rPr>
          <w:rFonts w:ascii="Montserrat" w:hAnsi="Montserrat"/>
          <w:b/>
          <w:bCs/>
          <w:sz w:val="32"/>
          <w:szCs w:val="32"/>
        </w:rPr>
        <w:t>before midnight 2</w:t>
      </w:r>
      <w:r w:rsidRPr="00486CAB" w:rsidR="00DB7D69">
        <w:rPr>
          <w:rFonts w:ascii="Montserrat" w:hAnsi="Montserrat"/>
          <w:b/>
          <w:bCs/>
          <w:sz w:val="32"/>
          <w:szCs w:val="32"/>
        </w:rPr>
        <w:t>3</w:t>
      </w:r>
      <w:r w:rsidRPr="00486CAB">
        <w:rPr>
          <w:rFonts w:ascii="Montserrat" w:hAnsi="Montserrat"/>
          <w:b/>
          <w:bCs/>
          <w:sz w:val="32"/>
          <w:szCs w:val="32"/>
        </w:rPr>
        <w:t xml:space="preserve"> </w:t>
      </w:r>
      <w:r w:rsidRPr="00486CAB" w:rsidR="00DB7D69">
        <w:rPr>
          <w:rFonts w:ascii="Montserrat" w:hAnsi="Montserrat"/>
          <w:b/>
          <w:bCs/>
          <w:sz w:val="32"/>
          <w:szCs w:val="32"/>
        </w:rPr>
        <w:t>October</w:t>
      </w:r>
      <w:r w:rsidRPr="00486CAB">
        <w:rPr>
          <w:rFonts w:ascii="Montserrat" w:hAnsi="Montserrat"/>
          <w:b/>
          <w:bCs/>
          <w:sz w:val="32"/>
          <w:szCs w:val="32"/>
        </w:rPr>
        <w:t xml:space="preserve"> 2023</w:t>
      </w:r>
    </w:p>
    <w:p w:rsidRPr="00F327F3" w:rsidR="00F50583" w:rsidP="00F50583" w:rsidRDefault="00F50583" w14:paraId="6401F135" w14:textId="516B78AC">
      <w:pPr>
        <w:pStyle w:val="Heading1"/>
      </w:pPr>
      <w:r w:rsidRPr="00F327F3">
        <w:t>Proposal type</w:t>
      </w:r>
    </w:p>
    <w:tbl>
      <w:tblPr>
        <w:tblStyle w:val="TableGrid"/>
        <w:tblW w:w="0" w:type="auto"/>
        <w:tblBorders>
          <w:left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689"/>
        <w:gridCol w:w="6060"/>
      </w:tblGrid>
      <w:tr w:rsidRPr="00F327F3" w:rsidR="00F50583" w:rsidTr="1B01F9EA" w14:paraId="1FA15974" w14:textId="77777777">
        <w:tc>
          <w:tcPr>
            <w:tcW w:w="2689" w:type="dxa"/>
            <w:tcMar/>
          </w:tcPr>
          <w:p w:rsidRPr="00CD47D0" w:rsidR="00F50583" w:rsidP="00F50583" w:rsidRDefault="00F50583" w14:paraId="398F7D8F" w14:textId="77777777">
            <w:pPr>
              <w:pStyle w:val="BodyText"/>
              <w:rPr>
                <w:rFonts w:ascii="Montserrat" w:hAnsi="Montserrat"/>
                <w:b/>
              </w:rPr>
            </w:pPr>
            <w:r w:rsidRPr="00CD47D0">
              <w:rPr>
                <w:rFonts w:ascii="Montserrat" w:hAnsi="Montserrat"/>
                <w:b/>
              </w:rPr>
              <w:t>Title of proposal:</w:t>
            </w:r>
          </w:p>
          <w:p w:rsidRPr="00CD47D0" w:rsidR="00F50583" w:rsidP="00F50583" w:rsidRDefault="00F50583" w14:paraId="50D0A1BA" w14:textId="77777777">
            <w:pPr>
              <w:pStyle w:val="instruction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(</w:t>
            </w:r>
            <w:proofErr w:type="gramStart"/>
            <w:r w:rsidRPr="00CD47D0">
              <w:rPr>
                <w:rFonts w:ascii="Montserrat" w:hAnsi="Montserrat"/>
              </w:rPr>
              <w:t>maximum</w:t>
            </w:r>
            <w:proofErr w:type="gramEnd"/>
            <w:r w:rsidRPr="00CD47D0">
              <w:rPr>
                <w:rFonts w:ascii="Montserrat" w:hAnsi="Montserrat"/>
              </w:rPr>
              <w:t xml:space="preserve"> 30 words)</w:t>
            </w:r>
          </w:p>
        </w:tc>
        <w:tc>
          <w:tcPr>
            <w:tcW w:w="6060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CD47D0" w:rsidR="00F50583" w:rsidP="00F50583" w:rsidRDefault="00F50583" w14:paraId="6ED9410C" w14:textId="4CEDF5C0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XX type here XX</w:t>
            </w:r>
          </w:p>
        </w:tc>
      </w:tr>
      <w:tr w:rsidRPr="00F327F3" w:rsidR="00F50583" w:rsidTr="1B01F9EA" w14:paraId="3E6B8694" w14:textId="77777777">
        <w:tc>
          <w:tcPr>
            <w:tcW w:w="2689" w:type="dxa"/>
            <w:tcMar/>
          </w:tcPr>
          <w:p w:rsidRPr="00CD47D0" w:rsidR="00F50583" w:rsidP="00F50583" w:rsidRDefault="00F50583" w14:paraId="0BF186CB" w14:textId="77777777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  <w:b/>
              </w:rPr>
              <w:t>Session type</w:t>
            </w:r>
            <w:r w:rsidRPr="00CD47D0">
              <w:rPr>
                <w:rFonts w:ascii="Montserrat" w:hAnsi="Montserrat"/>
              </w:rPr>
              <w:t>:</w:t>
            </w:r>
          </w:p>
          <w:p w:rsidRPr="00CD47D0" w:rsidR="00F50583" w:rsidP="00F50583" w:rsidRDefault="00F50583" w14:paraId="4BCCD071" w14:textId="77777777">
            <w:pPr>
              <w:pStyle w:val="instruction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(</w:t>
            </w:r>
            <w:proofErr w:type="gramStart"/>
            <w:r w:rsidRPr="00CD47D0">
              <w:rPr>
                <w:rFonts w:ascii="Montserrat" w:hAnsi="Montserrat"/>
              </w:rPr>
              <w:t>select</w:t>
            </w:r>
            <w:proofErr w:type="gramEnd"/>
            <w:r w:rsidRPr="00CD47D0">
              <w:rPr>
                <w:rFonts w:ascii="Montserrat" w:hAnsi="Montserrat"/>
              </w:rPr>
              <w:t xml:space="preserve"> one)</w:t>
            </w:r>
          </w:p>
        </w:tc>
        <w:tc>
          <w:tcPr>
            <w:tcW w:w="6060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CD47D0" w:rsidR="00F50583" w:rsidP="00F50583" w:rsidRDefault="00F50583" w14:paraId="0B656FD2" w14:textId="77777777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/>
              </w:rPr>
              <w:t xml:space="preserve"> Presentation</w:t>
            </w:r>
          </w:p>
          <w:p w:rsidRPr="00CD47D0" w:rsidR="00F50583" w:rsidP="00F50583" w:rsidRDefault="00F50583" w14:paraId="4D7F8CED" w14:textId="77777777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/>
              </w:rPr>
              <w:t xml:space="preserve"> Case study</w:t>
            </w:r>
          </w:p>
          <w:p w:rsidRPr="00CD47D0" w:rsidR="00F50583" w:rsidP="00F50583" w:rsidRDefault="00F50583" w14:paraId="314E3E6F" w14:textId="77777777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/>
              </w:rPr>
              <w:t xml:space="preserve"> Facilitated discussion</w:t>
            </w:r>
          </w:p>
          <w:p w:rsidRPr="00CD47D0" w:rsidR="00F50583" w:rsidP="00F50583" w:rsidRDefault="00F50583" w14:paraId="21BDF61A" w14:textId="77777777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/>
              </w:rPr>
              <w:t xml:space="preserve"> Game or activity</w:t>
            </w:r>
          </w:p>
          <w:p w:rsidRPr="00CD47D0" w:rsidR="00F50583" w:rsidP="00F50583" w:rsidRDefault="00F50583" w14:paraId="30AAA974" w14:textId="5B452D1F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/>
              </w:rPr>
              <w:t xml:space="preserve"> Exploratory workshop</w:t>
            </w:r>
          </w:p>
          <w:p w:rsidRPr="00CD47D0" w:rsidR="00F50583" w:rsidP="00F50583" w:rsidRDefault="00F50583" w14:paraId="1E33A5C7" w14:textId="64C13BFB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/>
              </w:rPr>
              <w:t xml:space="preserve"> </w:t>
            </w:r>
            <w:r w:rsidRPr="00CD47D0" w:rsidR="009524FC">
              <w:rPr>
                <w:rFonts w:ascii="Montserrat" w:hAnsi="Montserrat"/>
              </w:rPr>
              <w:t>Wild Card</w:t>
            </w:r>
            <w:r w:rsidRPr="00CD47D0">
              <w:rPr>
                <w:rFonts w:ascii="Montserrat" w:hAnsi="Montserrat"/>
              </w:rPr>
              <w:t xml:space="preserve"> (describe </w:t>
            </w:r>
            <w:r w:rsidRPr="00CD47D0" w:rsidR="005668D6">
              <w:rPr>
                <w:rFonts w:ascii="Montserrat" w:hAnsi="Montserrat"/>
              </w:rPr>
              <w:t>in 20 words</w:t>
            </w:r>
            <w:r w:rsidRPr="00CD47D0">
              <w:rPr>
                <w:rFonts w:ascii="Montserrat" w:hAnsi="Montserrat"/>
              </w:rPr>
              <w:t>)</w:t>
            </w:r>
            <w:r w:rsidRPr="00CD47D0" w:rsidR="005668D6">
              <w:rPr>
                <w:rFonts w:ascii="Montserrat" w:hAnsi="Montserrat"/>
              </w:rPr>
              <w:t>: XX type here XX</w:t>
            </w:r>
          </w:p>
        </w:tc>
      </w:tr>
      <w:tr w:rsidRPr="00F327F3" w:rsidR="00854167" w:rsidTr="1B01F9EA" w14:paraId="4334701A" w14:textId="77777777">
        <w:tc>
          <w:tcPr>
            <w:tcW w:w="2689" w:type="dxa"/>
            <w:tcMar/>
          </w:tcPr>
          <w:p w:rsidRPr="00CD47D0" w:rsidR="00854167" w:rsidP="00F50583" w:rsidRDefault="00854167" w14:paraId="612148C2" w14:textId="15AD2B54">
            <w:pPr>
              <w:pStyle w:val="BodyText"/>
              <w:rPr>
                <w:rFonts w:ascii="Montserrat" w:hAnsi="Montserrat"/>
                <w:b/>
              </w:rPr>
            </w:pPr>
            <w:r w:rsidRPr="00CD47D0">
              <w:rPr>
                <w:rFonts w:ascii="Montserrat" w:hAnsi="Montserrat"/>
                <w:b/>
              </w:rPr>
              <w:t>Len</w:t>
            </w:r>
            <w:r w:rsidRPr="00CD47D0" w:rsidR="0008351D">
              <w:rPr>
                <w:rFonts w:ascii="Montserrat" w:hAnsi="Montserrat"/>
                <w:b/>
              </w:rPr>
              <w:t>gth of session:</w:t>
            </w:r>
          </w:p>
        </w:tc>
        <w:tc>
          <w:tcPr>
            <w:tcW w:w="6060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CD47D0" w:rsidR="00854167" w:rsidP="00F50583" w:rsidRDefault="0008351D" w14:paraId="314FDB88" w14:textId="77777777">
            <w:pPr>
              <w:pStyle w:val="BodyText"/>
              <w:rPr>
                <w:rFonts w:ascii="Montserrat" w:hAnsi="Montserrat" w:cs="Segoe UI Symbol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 w:rsidR="00E33E26">
              <w:rPr>
                <w:rFonts w:ascii="Montserrat" w:hAnsi="Montserrat" w:cs="Segoe UI Symbol"/>
              </w:rPr>
              <w:t xml:space="preserve"> 20 minutes</w:t>
            </w:r>
          </w:p>
          <w:p w:rsidRPr="00CD47D0" w:rsidR="00E33E26" w:rsidP="00F50583" w:rsidRDefault="00E33E26" w14:paraId="33813DC7" w14:textId="77777777">
            <w:pPr>
              <w:pStyle w:val="BodyText"/>
              <w:rPr>
                <w:rFonts w:ascii="Montserrat" w:hAnsi="Montserrat" w:cs="Segoe UI Symbol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 w:cs="Segoe UI Symbol"/>
              </w:rPr>
              <w:t xml:space="preserve"> 30 minutes</w:t>
            </w:r>
          </w:p>
          <w:p w:rsidRPr="00CD47D0" w:rsidR="00E33E26" w:rsidP="00F50583" w:rsidRDefault="00E33E26" w14:paraId="54F12C11" w14:textId="60AB2CA5">
            <w:pPr>
              <w:pStyle w:val="BodyText"/>
              <w:rPr>
                <w:rFonts w:ascii="Montserrat" w:hAnsi="Montserrat" w:cs="Segoe UI Symbol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 w:cs="Segoe UI Symbol"/>
              </w:rPr>
              <w:t xml:space="preserve"> 60 minutes</w:t>
            </w:r>
          </w:p>
        </w:tc>
      </w:tr>
      <w:tr w:rsidRPr="00F327F3" w:rsidR="00F50583" w:rsidTr="1B01F9EA" w14:paraId="042E5F6D" w14:textId="77777777">
        <w:tc>
          <w:tcPr>
            <w:tcW w:w="2689" w:type="dxa"/>
            <w:tcMar/>
          </w:tcPr>
          <w:p w:rsidRPr="00CD47D0" w:rsidR="00F50583" w:rsidP="00F50583" w:rsidRDefault="00F50583" w14:paraId="3E16B9F3" w14:textId="77777777">
            <w:pPr>
              <w:pStyle w:val="BodyText"/>
              <w:rPr>
                <w:rFonts w:ascii="Montserrat" w:hAnsi="Montserrat"/>
                <w:b/>
                <w:bCs/>
              </w:rPr>
            </w:pPr>
            <w:r w:rsidRPr="00CD47D0">
              <w:rPr>
                <w:rFonts w:ascii="Montserrat" w:hAnsi="Montserrat"/>
                <w:b/>
                <w:bCs/>
              </w:rPr>
              <w:t>Stream (sub-theme):</w:t>
            </w:r>
          </w:p>
          <w:p w:rsidRPr="00CD47D0" w:rsidR="00F50583" w:rsidP="00F50583" w:rsidRDefault="00F50583" w14:paraId="08E8857C" w14:textId="112F1C40">
            <w:pPr>
              <w:pStyle w:val="instruction"/>
              <w:rPr>
                <w:rFonts w:ascii="Montserrat" w:hAnsi="Montserrat"/>
              </w:rPr>
            </w:pPr>
            <w:r w:rsidRPr="1B01F9EA" w:rsidR="00F50583">
              <w:rPr>
                <w:rFonts w:ascii="Montserrat" w:hAnsi="Montserrat"/>
              </w:rPr>
              <w:t>(</w:t>
            </w:r>
            <w:r w:rsidRPr="1B01F9EA" w:rsidR="00F50583">
              <w:rPr>
                <w:rFonts w:ascii="Montserrat" w:hAnsi="Montserrat"/>
              </w:rPr>
              <w:t>select</w:t>
            </w:r>
            <w:r w:rsidRPr="1B01F9EA" w:rsidR="00F50583">
              <w:rPr>
                <w:rFonts w:ascii="Montserrat" w:hAnsi="Montserrat"/>
              </w:rPr>
              <w:t xml:space="preserve"> </w:t>
            </w:r>
            <w:r w:rsidRPr="1B01F9EA" w:rsidR="35F3C767">
              <w:rPr>
                <w:rFonts w:ascii="Montserrat" w:hAnsi="Montserrat"/>
              </w:rPr>
              <w:t xml:space="preserve">maximum of two </w:t>
            </w:r>
            <w:r w:rsidRPr="1B01F9EA" w:rsidR="00311CB1">
              <w:rPr>
                <w:rFonts w:ascii="Montserrat" w:hAnsi="Montserrat"/>
              </w:rPr>
              <w:t xml:space="preserve">– which </w:t>
            </w:r>
            <w:r w:rsidRPr="1B01F9EA" w:rsidR="00AC5000">
              <w:rPr>
                <w:rFonts w:ascii="Montserrat" w:hAnsi="Montserrat"/>
              </w:rPr>
              <w:t>most closely align?</w:t>
            </w:r>
            <w:r w:rsidRPr="1B01F9EA" w:rsidR="00F50583">
              <w:rPr>
                <w:rFonts w:ascii="Montserrat" w:hAnsi="Montserrat"/>
              </w:rPr>
              <w:t>)</w:t>
            </w:r>
          </w:p>
        </w:tc>
        <w:tc>
          <w:tcPr>
            <w:tcW w:w="6060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CD47D0" w:rsidR="00F50583" w:rsidP="00F50583" w:rsidRDefault="00F50583" w14:paraId="5B55903B" w14:textId="60F45879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/>
              </w:rPr>
              <w:t xml:space="preserve"> </w:t>
            </w:r>
            <w:r w:rsidRPr="00CD47D0" w:rsidR="00C3430E">
              <w:rPr>
                <w:rFonts w:ascii="Montserrat" w:hAnsi="Montserrat"/>
              </w:rPr>
              <w:t>Engaging with the Wider</w:t>
            </w:r>
            <w:r w:rsidRPr="00CD47D0" w:rsidR="00B726CE">
              <w:rPr>
                <w:rFonts w:ascii="Montserrat" w:hAnsi="Montserrat"/>
              </w:rPr>
              <w:t xml:space="preserve"> Context</w:t>
            </w:r>
          </w:p>
          <w:p w:rsidRPr="00CD47D0" w:rsidR="00F50583" w:rsidP="00F50583" w:rsidRDefault="00F50583" w14:paraId="7C8B0B62" w14:textId="788958CF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/>
              </w:rPr>
              <w:t xml:space="preserve"> </w:t>
            </w:r>
            <w:r w:rsidRPr="00CD47D0" w:rsidR="00B726CE">
              <w:rPr>
                <w:rFonts w:ascii="Montserrat" w:hAnsi="Montserrat"/>
              </w:rPr>
              <w:t>Demonstrating Responsible Practice</w:t>
            </w:r>
            <w:r w:rsidRPr="00CD47D0" w:rsidR="00E5486A">
              <w:rPr>
                <w:rFonts w:ascii="Montserrat" w:hAnsi="Montserrat"/>
              </w:rPr>
              <w:t xml:space="preserve"> and Personal Integrity</w:t>
            </w:r>
          </w:p>
          <w:p w:rsidRPr="00CD47D0" w:rsidR="00F50583" w:rsidP="00F50583" w:rsidRDefault="00F50583" w14:paraId="7D40BAA4" w14:textId="26B52EEC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/>
              </w:rPr>
              <w:t xml:space="preserve"> </w:t>
            </w:r>
            <w:r w:rsidRPr="00CD47D0" w:rsidR="00E5486A">
              <w:rPr>
                <w:rFonts w:ascii="Montserrat" w:hAnsi="Montserrat"/>
              </w:rPr>
              <w:t>Being Agile and Adaptable</w:t>
            </w:r>
          </w:p>
          <w:p w:rsidRPr="00CD47D0" w:rsidR="00F50583" w:rsidP="00F50583" w:rsidRDefault="00F50583" w14:paraId="6FD61D49" w14:textId="5C9FBA7F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/>
              </w:rPr>
              <w:t xml:space="preserve"> </w:t>
            </w:r>
            <w:r w:rsidRPr="00CD47D0" w:rsidR="00E5486A">
              <w:rPr>
                <w:rFonts w:ascii="Montserrat" w:hAnsi="Montserrat"/>
              </w:rPr>
              <w:t>Working Together</w:t>
            </w:r>
          </w:p>
        </w:tc>
      </w:tr>
      <w:tr w:rsidRPr="00F327F3" w:rsidR="00F50583" w:rsidTr="1B01F9EA" w14:paraId="09CD9D05" w14:textId="77777777">
        <w:tc>
          <w:tcPr>
            <w:tcW w:w="2689" w:type="dxa"/>
            <w:tcMar/>
          </w:tcPr>
          <w:p w:rsidRPr="00CD47D0" w:rsidR="00F50583" w:rsidP="00F50583" w:rsidRDefault="00F50583" w14:paraId="020F8D47" w14:textId="77777777">
            <w:pPr>
              <w:pStyle w:val="BodyText"/>
              <w:rPr>
                <w:rFonts w:ascii="Montserrat" w:hAnsi="Montserrat"/>
                <w:b/>
                <w:bCs/>
              </w:rPr>
            </w:pPr>
            <w:r w:rsidRPr="00CD47D0">
              <w:rPr>
                <w:rFonts w:ascii="Montserrat" w:hAnsi="Montserrat"/>
                <w:b/>
                <w:bCs/>
              </w:rPr>
              <w:t>Preferred audience size:</w:t>
            </w:r>
          </w:p>
          <w:p w:rsidRPr="00CD47D0" w:rsidR="00F50583" w:rsidP="00F50583" w:rsidRDefault="00F50583" w14:paraId="29AB8482" w14:textId="77777777">
            <w:pPr>
              <w:pStyle w:val="instruction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(</w:t>
            </w:r>
            <w:proofErr w:type="gramStart"/>
            <w:r w:rsidRPr="00CD47D0">
              <w:rPr>
                <w:rFonts w:ascii="Montserrat" w:hAnsi="Montserrat"/>
              </w:rPr>
              <w:t>select</w:t>
            </w:r>
            <w:proofErr w:type="gramEnd"/>
            <w:r w:rsidRPr="00CD47D0">
              <w:rPr>
                <w:rFonts w:ascii="Montserrat" w:hAnsi="Montserrat"/>
              </w:rPr>
              <w:t xml:space="preserve"> one)</w:t>
            </w:r>
          </w:p>
        </w:tc>
        <w:tc>
          <w:tcPr>
            <w:tcW w:w="6060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CD47D0" w:rsidR="00F50583" w:rsidP="00F50583" w:rsidRDefault="00F50583" w14:paraId="34072D0C" w14:textId="77777777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/>
              </w:rPr>
              <w:t xml:space="preserve"> Fewer than 20</w:t>
            </w:r>
          </w:p>
          <w:p w:rsidRPr="00CD47D0" w:rsidR="00F50583" w:rsidP="00F50583" w:rsidRDefault="00F50583" w14:paraId="1257EA39" w14:textId="77777777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/>
              </w:rPr>
              <w:t xml:space="preserve"> 20-30 participants</w:t>
            </w:r>
          </w:p>
          <w:p w:rsidRPr="00CD47D0" w:rsidR="00F50583" w:rsidP="00F50583" w:rsidRDefault="00F50583" w14:paraId="51C13D69" w14:textId="77777777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/>
              </w:rPr>
              <w:t xml:space="preserve"> 30-50 participants</w:t>
            </w:r>
          </w:p>
          <w:p w:rsidRPr="00CD47D0" w:rsidR="00F50583" w:rsidP="00F50583" w:rsidRDefault="00F50583" w14:paraId="7D5DC187" w14:textId="77777777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/>
              </w:rPr>
              <w:t xml:space="preserve"> 50-75 participants</w:t>
            </w:r>
          </w:p>
          <w:p w:rsidRPr="00CD47D0" w:rsidR="00F50583" w:rsidP="00F50583" w:rsidRDefault="00F50583" w14:paraId="10D656D3" w14:textId="77777777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/>
              </w:rPr>
              <w:t xml:space="preserve"> More than 75 participants</w:t>
            </w:r>
          </w:p>
        </w:tc>
      </w:tr>
      <w:tr w:rsidRPr="00F327F3" w:rsidR="00F50583" w:rsidTr="1B01F9EA" w14:paraId="5F551DA0" w14:textId="77777777">
        <w:tc>
          <w:tcPr>
            <w:tcW w:w="2689" w:type="dxa"/>
            <w:tcMar/>
          </w:tcPr>
          <w:p w:rsidRPr="00CD47D0" w:rsidR="00F50583" w:rsidP="00F50583" w:rsidRDefault="00F50583" w14:paraId="4CEC03A4" w14:textId="77777777">
            <w:pPr>
              <w:pStyle w:val="BodyText"/>
              <w:rPr>
                <w:rFonts w:ascii="Montserrat" w:hAnsi="Montserrat"/>
                <w:b/>
                <w:bCs/>
              </w:rPr>
            </w:pPr>
            <w:r w:rsidRPr="00CD47D0">
              <w:rPr>
                <w:rFonts w:ascii="Montserrat" w:hAnsi="Montserrat"/>
                <w:b/>
                <w:bCs/>
              </w:rPr>
              <w:t>Who will be most interested in your session?</w:t>
            </w:r>
          </w:p>
          <w:p w:rsidRPr="00CD47D0" w:rsidR="00F50583" w:rsidP="00F50583" w:rsidRDefault="00F50583" w14:paraId="300D7D6B" w14:textId="2B19E0B7">
            <w:pPr>
              <w:pStyle w:val="instruction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(</w:t>
            </w:r>
            <w:proofErr w:type="gramStart"/>
            <w:r w:rsidRPr="00CD47D0">
              <w:rPr>
                <w:rFonts w:ascii="Montserrat" w:hAnsi="Montserrat"/>
              </w:rPr>
              <w:t>select</w:t>
            </w:r>
            <w:proofErr w:type="gramEnd"/>
            <w:r w:rsidRPr="00CD47D0">
              <w:rPr>
                <w:rFonts w:ascii="Montserrat" w:hAnsi="Montserrat"/>
              </w:rPr>
              <w:t xml:space="preserve"> one)</w:t>
            </w:r>
          </w:p>
        </w:tc>
        <w:tc>
          <w:tcPr>
            <w:tcW w:w="6060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CD47D0" w:rsidR="00F50583" w:rsidP="00F50583" w:rsidRDefault="00F50583" w14:paraId="109138FB" w14:textId="0858EE9E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/>
              </w:rPr>
              <w:t xml:space="preserve"> Senior managers </w:t>
            </w:r>
            <w:r w:rsidRPr="00CD47D0" w:rsidR="00CA576E">
              <w:rPr>
                <w:rFonts w:ascii="Montserrat" w:hAnsi="Montserrat"/>
              </w:rPr>
              <w:t xml:space="preserve">and leaders </w:t>
            </w:r>
            <w:r w:rsidRPr="00CD47D0">
              <w:rPr>
                <w:rFonts w:ascii="Montserrat" w:hAnsi="Montserrat"/>
              </w:rPr>
              <w:t>in search of fresh ideas</w:t>
            </w:r>
            <w:r w:rsidRPr="00CD47D0" w:rsidR="00163E4A">
              <w:rPr>
                <w:rFonts w:ascii="Montserrat" w:hAnsi="Montserrat"/>
              </w:rPr>
              <w:t xml:space="preserve"> </w:t>
            </w:r>
            <w:r w:rsidRPr="00CD47D0" w:rsidR="00A01BE1">
              <w:rPr>
                <w:rFonts w:ascii="Montserrat" w:hAnsi="Montserrat"/>
              </w:rPr>
              <w:t>who</w:t>
            </w:r>
            <w:r w:rsidRPr="00CD47D0" w:rsidR="00C379DE">
              <w:rPr>
                <w:rFonts w:ascii="Montserrat" w:hAnsi="Montserrat"/>
              </w:rPr>
              <w:t xml:space="preserve"> i</w:t>
            </w:r>
            <w:r w:rsidRPr="00CD47D0" w:rsidR="00C379DE">
              <w:rPr>
                <w:rFonts w:ascii="Montserrat" w:hAnsi="Montserrat"/>
              </w:rPr>
              <w:t>nfluence a diverse range of individuals, both within and outside the institution.</w:t>
            </w:r>
          </w:p>
          <w:p w:rsidRPr="00CD47D0" w:rsidR="00F50583" w:rsidP="00F50583" w:rsidRDefault="00F50583" w14:paraId="2E43B71F" w14:textId="775ECFF2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/>
              </w:rPr>
              <w:t xml:space="preserve"> Mid-level managers who </w:t>
            </w:r>
            <w:r w:rsidRPr="00CD47D0" w:rsidR="00DF429B">
              <w:rPr>
                <w:rFonts w:ascii="Montserrat" w:hAnsi="Montserrat"/>
              </w:rPr>
              <w:t>influence a diverse range of individuals</w:t>
            </w:r>
            <w:r w:rsidRPr="00CD47D0" w:rsidR="00E94C27">
              <w:rPr>
                <w:rFonts w:ascii="Montserrat" w:hAnsi="Montserrat"/>
              </w:rPr>
              <w:t xml:space="preserve"> </w:t>
            </w:r>
            <w:r w:rsidRPr="00CD47D0" w:rsidR="00AB59D9">
              <w:rPr>
                <w:rFonts w:ascii="Montserrat" w:hAnsi="Montserrat"/>
              </w:rPr>
              <w:t>across their institution and work to develop others</w:t>
            </w:r>
          </w:p>
          <w:p w:rsidRPr="00CD47D0" w:rsidR="00F50583" w:rsidP="00F50583" w:rsidRDefault="00F50583" w14:paraId="76D4F41A" w14:textId="2407B157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/>
              </w:rPr>
              <w:t xml:space="preserve"> </w:t>
            </w:r>
            <w:r w:rsidRPr="00CD47D0" w:rsidR="0085238B">
              <w:rPr>
                <w:rFonts w:ascii="Montserrat" w:hAnsi="Montserrat"/>
              </w:rPr>
              <w:t xml:space="preserve">Established professionals </w:t>
            </w:r>
            <w:r w:rsidRPr="00CD47D0" w:rsidR="000350B2">
              <w:rPr>
                <w:rFonts w:ascii="Montserrat" w:hAnsi="Montserrat"/>
              </w:rPr>
              <w:t xml:space="preserve">who </w:t>
            </w:r>
            <w:r w:rsidRPr="00CD47D0" w:rsidR="0009104A">
              <w:rPr>
                <w:rFonts w:ascii="Montserrat" w:hAnsi="Montserrat"/>
              </w:rPr>
              <w:t>influence</w:t>
            </w:r>
            <w:r w:rsidRPr="00CD47D0" w:rsidR="00BE01AF">
              <w:rPr>
                <w:rFonts w:ascii="Montserrat" w:hAnsi="Montserrat"/>
              </w:rPr>
              <w:t xml:space="preserve"> colleagues in their area and stakeholders</w:t>
            </w:r>
          </w:p>
          <w:p w:rsidRPr="00CD47D0" w:rsidR="00F50583" w:rsidP="00F50583" w:rsidRDefault="00F50583" w14:paraId="05170630" w14:textId="28C79000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Segoe UI Symbol" w:hAnsi="Segoe UI Symbol" w:cs="Segoe UI Symbol"/>
              </w:rPr>
              <w:t>☐</w:t>
            </w:r>
            <w:r w:rsidRPr="00CD47D0">
              <w:rPr>
                <w:rFonts w:ascii="Montserrat" w:hAnsi="Montserrat"/>
              </w:rPr>
              <w:t xml:space="preserve"> </w:t>
            </w:r>
            <w:r w:rsidRPr="00CD47D0" w:rsidR="006A2659">
              <w:rPr>
                <w:rFonts w:ascii="Montserrat" w:hAnsi="Montserrat"/>
              </w:rPr>
              <w:t>Graduates and e</w:t>
            </w:r>
            <w:r w:rsidRPr="00CD47D0" w:rsidR="00FB295D">
              <w:rPr>
                <w:rFonts w:ascii="Montserrat" w:hAnsi="Montserrat"/>
              </w:rPr>
              <w:t>arly-career professionals who are building their knowledge and networks</w:t>
            </w:r>
          </w:p>
        </w:tc>
      </w:tr>
    </w:tbl>
    <w:p w:rsidRPr="00F327F3" w:rsidR="00F50583" w:rsidP="00F50583" w:rsidRDefault="00F50583" w14:paraId="46824EF7" w14:textId="6C786C22">
      <w:pPr>
        <w:pStyle w:val="Heading1"/>
      </w:pPr>
      <w:r w:rsidRPr="00F327F3">
        <w:t xml:space="preserve">Lead </w:t>
      </w:r>
      <w:r w:rsidR="007751D1">
        <w:t>presenter</w:t>
      </w:r>
    </w:p>
    <w:p w:rsidRPr="00CD47D0" w:rsidR="00F50583" w:rsidP="00F50583" w:rsidRDefault="00F50583" w14:paraId="101C372B" w14:textId="7E4C5088">
      <w:pPr>
        <w:pStyle w:val="instruction"/>
        <w:spacing w:after="120"/>
        <w:rPr>
          <w:rFonts w:ascii="Montserrat" w:hAnsi="Montserrat"/>
        </w:rPr>
      </w:pPr>
      <w:r w:rsidRPr="00CD47D0">
        <w:rPr>
          <w:rFonts w:ascii="Montserrat" w:hAnsi="Montserrat"/>
        </w:rPr>
        <w:t xml:space="preserve">Complete this section for the main presenter. </w:t>
      </w:r>
      <w:r w:rsidRPr="00CD47D0">
        <w:rPr>
          <w:rFonts w:ascii="Montserrat" w:hAnsi="Montserrat"/>
        </w:rPr>
        <w:br/>
      </w:r>
      <w:r w:rsidRPr="00CD47D0">
        <w:rPr>
          <w:rFonts w:ascii="Montserrat" w:hAnsi="Montserrat"/>
        </w:rPr>
        <w:t xml:space="preserve">Additional </w:t>
      </w:r>
      <w:r w:rsidRPr="00CD47D0" w:rsidR="0019278A">
        <w:rPr>
          <w:rFonts w:ascii="Montserrat" w:hAnsi="Montserrat"/>
        </w:rPr>
        <w:t>presenters</w:t>
      </w:r>
      <w:r w:rsidRPr="00CD47D0">
        <w:rPr>
          <w:rFonts w:ascii="Montserrat" w:hAnsi="Montserrat"/>
        </w:rPr>
        <w:t xml:space="preserve"> do not need to supply a biography.</w:t>
      </w:r>
      <w:r w:rsidRPr="00CD47D0" w:rsidR="00F32B98">
        <w:rPr>
          <w:rFonts w:ascii="Montserrat" w:hAnsi="Montserrat"/>
        </w:rPr>
        <w:br/>
      </w:r>
      <w:r w:rsidRPr="00CD47D0" w:rsidR="00F32B98">
        <w:rPr>
          <w:rFonts w:ascii="Montserrat" w:hAnsi="Montserrat"/>
        </w:rPr>
        <w:t xml:space="preserve">You will need a photo: closeup of face or head/shoulders, high-quality JPG or PNG </w:t>
      </w:r>
      <w:proofErr w:type="gramStart"/>
      <w:r w:rsidRPr="00CD47D0" w:rsidR="00F32B98">
        <w:rPr>
          <w:rFonts w:ascii="Montserrat" w:hAnsi="Montserrat"/>
        </w:rPr>
        <w:t>format</w:t>
      </w:r>
      <w:proofErr w:type="gramEnd"/>
    </w:p>
    <w:tbl>
      <w:tblPr>
        <w:tblW w:w="8897" w:type="dxa"/>
        <w:tblInd w:w="-108" w:type="dxa"/>
        <w:tblBorders>
          <w:top w:val="single" w:color="auto" w:sz="4" w:space="0"/>
          <w:bottom w:val="single" w:color="auto" w:sz="4" w:space="0"/>
        </w:tblBorders>
        <w:tblLayout w:type="fixed"/>
        <w:tblLook w:val="0400" w:firstRow="0" w:lastRow="0" w:firstColumn="0" w:lastColumn="0" w:noHBand="0" w:noVBand="1"/>
      </w:tblPr>
      <w:tblGrid>
        <w:gridCol w:w="3092"/>
        <w:gridCol w:w="5805"/>
      </w:tblGrid>
      <w:tr w:rsidRPr="00CD47D0" w:rsidR="00F50583" w:rsidTr="00F32B98" w14:paraId="26A95730" w14:textId="77777777">
        <w:tc>
          <w:tcPr>
            <w:tcW w:w="3092" w:type="dxa"/>
          </w:tcPr>
          <w:p w:rsidRPr="00CD47D0" w:rsidR="00F50583" w:rsidP="00F50583" w:rsidRDefault="00F50583" w14:paraId="257D3381" w14:textId="77777777">
            <w:pPr>
              <w:pStyle w:val="BodyText"/>
              <w:rPr>
                <w:rFonts w:ascii="Montserrat" w:hAnsi="Montserrat"/>
                <w:b/>
                <w:bCs/>
              </w:rPr>
            </w:pPr>
            <w:r w:rsidRPr="00CD47D0">
              <w:rPr>
                <w:rFonts w:ascii="Montserrat" w:hAnsi="Montserrat"/>
                <w:b/>
                <w:bCs/>
              </w:rPr>
              <w:t>Full name:</w:t>
            </w:r>
          </w:p>
        </w:tc>
        <w:tc>
          <w:tcPr>
            <w:tcW w:w="5805" w:type="dxa"/>
            <w:tcBorders>
              <w:top w:val="single" w:color="auto" w:sz="4" w:space="0"/>
              <w:bottom w:val="single" w:color="auto" w:sz="4" w:space="0"/>
            </w:tcBorders>
          </w:tcPr>
          <w:p w:rsidRPr="00CD47D0" w:rsidR="00F50583" w:rsidP="00F50583" w:rsidRDefault="00F50583" w14:paraId="4F2DAF42" w14:textId="17241DD5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XX type here XX</w:t>
            </w:r>
          </w:p>
        </w:tc>
      </w:tr>
      <w:tr w:rsidRPr="00CD47D0" w:rsidR="00F50583" w:rsidTr="00F32B98" w14:paraId="5F38B8EA" w14:textId="77777777">
        <w:tc>
          <w:tcPr>
            <w:tcW w:w="3092" w:type="dxa"/>
          </w:tcPr>
          <w:p w:rsidRPr="00CD47D0" w:rsidR="00F50583" w:rsidP="00F50583" w:rsidRDefault="00F50583" w14:paraId="4982889B" w14:textId="77777777">
            <w:pPr>
              <w:pStyle w:val="BodyText"/>
              <w:rPr>
                <w:rFonts w:ascii="Montserrat" w:hAnsi="Montserrat"/>
                <w:b/>
                <w:bCs/>
              </w:rPr>
            </w:pPr>
            <w:r w:rsidRPr="00CD47D0">
              <w:rPr>
                <w:rFonts w:ascii="Montserrat" w:hAnsi="Montserrat"/>
                <w:b/>
                <w:bCs/>
              </w:rPr>
              <w:t>Email:</w:t>
            </w:r>
          </w:p>
        </w:tc>
        <w:tc>
          <w:tcPr>
            <w:tcW w:w="5805" w:type="dxa"/>
            <w:tcBorders>
              <w:top w:val="single" w:color="auto" w:sz="4" w:space="0"/>
              <w:bottom w:val="single" w:color="auto" w:sz="4" w:space="0"/>
            </w:tcBorders>
          </w:tcPr>
          <w:p w:rsidRPr="00CD47D0" w:rsidR="00F50583" w:rsidP="00F50583" w:rsidRDefault="00F50583" w14:paraId="2FBF76AE" w14:textId="12B4818F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XX type here XX</w:t>
            </w:r>
          </w:p>
        </w:tc>
      </w:tr>
      <w:tr w:rsidRPr="00CD47D0" w:rsidR="00F50583" w:rsidTr="00F32B98" w14:paraId="6A7E89C8" w14:textId="77777777">
        <w:tc>
          <w:tcPr>
            <w:tcW w:w="3092" w:type="dxa"/>
          </w:tcPr>
          <w:p w:rsidRPr="00CD47D0" w:rsidR="00F50583" w:rsidP="00F50583" w:rsidRDefault="00F50583" w14:paraId="1E1AE2B2" w14:textId="77777777">
            <w:pPr>
              <w:pStyle w:val="BodyText"/>
              <w:rPr>
                <w:rFonts w:ascii="Montserrat" w:hAnsi="Montserrat"/>
                <w:b/>
                <w:bCs/>
              </w:rPr>
            </w:pPr>
            <w:r w:rsidRPr="00CD47D0">
              <w:rPr>
                <w:rFonts w:ascii="Montserrat" w:hAnsi="Montserrat"/>
                <w:b/>
                <w:bCs/>
              </w:rPr>
              <w:t>Telephone:</w:t>
            </w:r>
          </w:p>
        </w:tc>
        <w:tc>
          <w:tcPr>
            <w:tcW w:w="5805" w:type="dxa"/>
            <w:tcBorders>
              <w:top w:val="single" w:color="auto" w:sz="4" w:space="0"/>
              <w:bottom w:val="single" w:color="auto" w:sz="4" w:space="0"/>
            </w:tcBorders>
          </w:tcPr>
          <w:p w:rsidRPr="00CD47D0" w:rsidR="00F50583" w:rsidP="00F50583" w:rsidRDefault="00F50583" w14:paraId="0877798B" w14:textId="3C05CEC0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XX type here XX</w:t>
            </w:r>
          </w:p>
        </w:tc>
      </w:tr>
      <w:tr w:rsidRPr="00CD47D0" w:rsidR="00F50583" w:rsidTr="00F32B98" w14:paraId="1D7CC724" w14:textId="77777777">
        <w:tc>
          <w:tcPr>
            <w:tcW w:w="3092" w:type="dxa"/>
          </w:tcPr>
          <w:p w:rsidRPr="00CD47D0" w:rsidR="00F50583" w:rsidP="00F50583" w:rsidRDefault="00F50583" w14:paraId="1378B804" w14:textId="77777777">
            <w:pPr>
              <w:pStyle w:val="BodyText"/>
              <w:rPr>
                <w:rFonts w:ascii="Montserrat" w:hAnsi="Montserrat"/>
                <w:b/>
                <w:bCs/>
              </w:rPr>
            </w:pPr>
            <w:r w:rsidRPr="00CD47D0">
              <w:rPr>
                <w:rFonts w:ascii="Montserrat" w:hAnsi="Montserrat"/>
                <w:b/>
                <w:bCs/>
              </w:rPr>
              <w:t>Institution:</w:t>
            </w:r>
          </w:p>
        </w:tc>
        <w:tc>
          <w:tcPr>
            <w:tcW w:w="5805" w:type="dxa"/>
            <w:tcBorders>
              <w:top w:val="single" w:color="auto" w:sz="4" w:space="0"/>
              <w:bottom w:val="single" w:color="auto" w:sz="4" w:space="0"/>
            </w:tcBorders>
          </w:tcPr>
          <w:p w:rsidRPr="00CD47D0" w:rsidR="00F50583" w:rsidP="00F50583" w:rsidRDefault="00F50583" w14:paraId="19383CAF" w14:textId="406A4B95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XX type here XX</w:t>
            </w:r>
          </w:p>
        </w:tc>
      </w:tr>
      <w:tr w:rsidRPr="00CD47D0" w:rsidR="00F50583" w:rsidTr="00F32B98" w14:paraId="67F0E6F9" w14:textId="77777777">
        <w:tc>
          <w:tcPr>
            <w:tcW w:w="3092" w:type="dxa"/>
          </w:tcPr>
          <w:p w:rsidRPr="00CD47D0" w:rsidR="00F50583" w:rsidP="00F50583" w:rsidRDefault="00F50583" w14:paraId="56F06115" w14:textId="77777777">
            <w:pPr>
              <w:pStyle w:val="BodyText"/>
              <w:rPr>
                <w:rFonts w:ascii="Montserrat" w:hAnsi="Montserrat"/>
                <w:b/>
                <w:bCs/>
              </w:rPr>
            </w:pPr>
            <w:r w:rsidRPr="00CD47D0">
              <w:rPr>
                <w:rFonts w:ascii="Montserrat" w:hAnsi="Montserrat"/>
                <w:b/>
                <w:bCs/>
              </w:rPr>
              <w:t>Job title:</w:t>
            </w:r>
          </w:p>
        </w:tc>
        <w:tc>
          <w:tcPr>
            <w:tcW w:w="5805" w:type="dxa"/>
            <w:tcBorders>
              <w:top w:val="single" w:color="auto" w:sz="4" w:space="0"/>
              <w:bottom w:val="single" w:color="auto" w:sz="4" w:space="0"/>
            </w:tcBorders>
          </w:tcPr>
          <w:p w:rsidRPr="00CD47D0" w:rsidR="00F50583" w:rsidP="00F50583" w:rsidRDefault="00F50583" w14:paraId="5EC93486" w14:textId="314D39D6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XX type here XX</w:t>
            </w:r>
          </w:p>
        </w:tc>
      </w:tr>
      <w:tr w:rsidRPr="00CD47D0" w:rsidR="00522405" w:rsidTr="00F32B98" w14:paraId="4659C78E" w14:textId="77777777">
        <w:tc>
          <w:tcPr>
            <w:tcW w:w="3092" w:type="dxa"/>
          </w:tcPr>
          <w:p w:rsidRPr="00CD47D0" w:rsidR="00522405" w:rsidP="00F50583" w:rsidRDefault="00522405" w14:paraId="511B1572" w14:textId="77777777">
            <w:pPr>
              <w:pStyle w:val="BodyText"/>
              <w:rPr>
                <w:rFonts w:ascii="Montserrat" w:hAnsi="Montserrat"/>
                <w:b/>
                <w:bCs/>
              </w:rPr>
            </w:pPr>
            <w:r w:rsidRPr="00CD47D0">
              <w:rPr>
                <w:rFonts w:ascii="Montserrat" w:hAnsi="Montserrat"/>
                <w:b/>
                <w:bCs/>
              </w:rPr>
              <w:t>Brief biography:</w:t>
            </w:r>
          </w:p>
          <w:p w:rsidRPr="00CD47D0" w:rsidR="00522405" w:rsidP="00F50583" w:rsidRDefault="00522405" w14:paraId="1FD9C6AF" w14:textId="17129640">
            <w:pPr>
              <w:pStyle w:val="BodyText"/>
              <w:rPr>
                <w:rFonts w:ascii="Montserrat" w:hAnsi="Montserrat"/>
                <w:b/>
                <w:bCs/>
              </w:rPr>
            </w:pPr>
            <w:r w:rsidRPr="00CD47D0">
              <w:rPr>
                <w:rFonts w:ascii="Montserrat" w:hAnsi="Montserrat"/>
              </w:rPr>
              <w:t>(</w:t>
            </w:r>
            <w:proofErr w:type="gramStart"/>
            <w:r w:rsidRPr="00CD47D0">
              <w:rPr>
                <w:rFonts w:ascii="Montserrat" w:hAnsi="Montserrat"/>
              </w:rPr>
              <w:t>max</w:t>
            </w:r>
            <w:proofErr w:type="gramEnd"/>
            <w:r w:rsidRPr="00CD47D0">
              <w:rPr>
                <w:rFonts w:ascii="Montserrat" w:hAnsi="Montserrat"/>
              </w:rPr>
              <w:t xml:space="preserve"> 150 words)</w:t>
            </w:r>
          </w:p>
        </w:tc>
        <w:tc>
          <w:tcPr>
            <w:tcW w:w="5805" w:type="dxa"/>
            <w:tcBorders>
              <w:top w:val="single" w:color="auto" w:sz="4" w:space="0"/>
              <w:bottom w:val="single" w:color="auto" w:sz="4" w:space="0"/>
            </w:tcBorders>
          </w:tcPr>
          <w:p w:rsidRPr="00CD47D0" w:rsidR="00522405" w:rsidP="00F50583" w:rsidRDefault="00522405" w14:paraId="00A7F474" w14:textId="0367E42B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XX type here XX</w:t>
            </w:r>
          </w:p>
        </w:tc>
      </w:tr>
      <w:tr w:rsidRPr="00CD47D0" w:rsidR="00522405" w:rsidTr="00F32B98" w14:paraId="1B555D9E" w14:textId="77777777">
        <w:tc>
          <w:tcPr>
            <w:tcW w:w="3092" w:type="dxa"/>
          </w:tcPr>
          <w:p w:rsidRPr="00CD47D0" w:rsidR="00522405" w:rsidP="00F50583" w:rsidRDefault="00522405" w14:paraId="7D495C03" w14:textId="7720763A">
            <w:pPr>
              <w:pStyle w:val="instruction"/>
              <w:rPr>
                <w:rFonts w:ascii="Montserrat" w:hAnsi="Montserrat"/>
              </w:rPr>
            </w:pPr>
          </w:p>
        </w:tc>
        <w:tc>
          <w:tcPr>
            <w:tcW w:w="5805" w:type="dxa"/>
            <w:tcBorders>
              <w:top w:val="single" w:color="auto" w:sz="4" w:space="0"/>
              <w:bottom w:val="single" w:color="auto" w:sz="4" w:space="0"/>
            </w:tcBorders>
          </w:tcPr>
          <w:p w:rsidRPr="00CD47D0" w:rsidR="00522405" w:rsidP="00F50583" w:rsidRDefault="00522405" w14:paraId="025BEB0F" w14:textId="3FA6A54E">
            <w:pPr>
              <w:pStyle w:val="BodyText"/>
              <w:rPr>
                <w:rFonts w:ascii="Montserrat" w:hAnsi="Montserrat"/>
              </w:rPr>
            </w:pPr>
          </w:p>
        </w:tc>
      </w:tr>
    </w:tbl>
    <w:p w:rsidRPr="00F327F3" w:rsidR="00F50583" w:rsidP="00F50583" w:rsidRDefault="00F50583" w14:paraId="7986C62E" w14:textId="4004BF96">
      <w:pPr>
        <w:pStyle w:val="Heading1"/>
      </w:pPr>
      <w:r w:rsidRPr="00F327F3">
        <w:t>Co-presenters</w:t>
      </w:r>
    </w:p>
    <w:p w:rsidRPr="00CD47D0" w:rsidR="00F50583" w:rsidP="00F32B98" w:rsidRDefault="00F50583" w14:paraId="426DCD12" w14:textId="5BCDF354">
      <w:pPr>
        <w:pStyle w:val="instruction"/>
        <w:spacing w:after="120"/>
        <w:rPr>
          <w:rFonts w:ascii="Montserrat" w:hAnsi="Montserrat"/>
        </w:rPr>
      </w:pPr>
      <w:r w:rsidRPr="00CD47D0">
        <w:rPr>
          <w:rFonts w:ascii="Montserrat" w:hAnsi="Montserrat"/>
        </w:rPr>
        <w:t>For each author, list their full name, email, phone, institution, job title</w:t>
      </w:r>
      <w:r w:rsidRPr="00CD47D0" w:rsidR="00885453">
        <w:rPr>
          <w:rFonts w:ascii="Montserrat" w:hAnsi="Montserrat"/>
        </w:rPr>
        <w:t>.</w:t>
      </w:r>
      <w:r w:rsidRPr="00CD47D0" w:rsidR="00724CFE">
        <w:rPr>
          <w:rFonts w:ascii="Montserrat" w:hAnsi="Montserrat"/>
        </w:rPr>
        <w:t xml:space="preserve"> Ma</w:t>
      </w:r>
      <w:r w:rsidRPr="00CD47D0" w:rsidR="00390F92">
        <w:rPr>
          <w:rFonts w:ascii="Montserrat" w:hAnsi="Montserrat"/>
        </w:rPr>
        <w:t>ximum of two co-presenters</w:t>
      </w:r>
    </w:p>
    <w:tbl>
      <w:tblPr>
        <w:tblW w:w="8897" w:type="dxa"/>
        <w:tblInd w:w="-108" w:type="dxa"/>
        <w:tblBorders>
          <w:top w:val="single" w:color="auto" w:sz="4" w:space="0"/>
          <w:bottom w:val="single" w:color="auto" w:sz="4" w:space="0"/>
        </w:tblBorders>
        <w:tblLayout w:type="fixed"/>
        <w:tblLook w:val="0400" w:firstRow="0" w:lastRow="0" w:firstColumn="0" w:lastColumn="0" w:noHBand="0" w:noVBand="1"/>
      </w:tblPr>
      <w:tblGrid>
        <w:gridCol w:w="3092"/>
        <w:gridCol w:w="5805"/>
      </w:tblGrid>
      <w:tr w:rsidRPr="00CD47D0" w:rsidR="00F32B98" w:rsidTr="007D3739" w14:paraId="75913D03" w14:textId="77777777">
        <w:tc>
          <w:tcPr>
            <w:tcW w:w="3092" w:type="dxa"/>
          </w:tcPr>
          <w:p w:rsidRPr="00CD47D0" w:rsidR="00F32B98" w:rsidP="007D3739" w:rsidRDefault="00F32B98" w14:paraId="4AFFF96E" w14:textId="77777777">
            <w:pPr>
              <w:pStyle w:val="BodyText"/>
              <w:rPr>
                <w:rFonts w:ascii="Montserrat" w:hAnsi="Montserrat"/>
                <w:b/>
                <w:bCs/>
              </w:rPr>
            </w:pPr>
            <w:r w:rsidRPr="00CD47D0">
              <w:rPr>
                <w:rFonts w:ascii="Montserrat" w:hAnsi="Montserrat"/>
                <w:b/>
                <w:bCs/>
              </w:rPr>
              <w:t>Full name:</w:t>
            </w:r>
          </w:p>
        </w:tc>
        <w:tc>
          <w:tcPr>
            <w:tcW w:w="5805" w:type="dxa"/>
            <w:tcBorders>
              <w:top w:val="single" w:color="auto" w:sz="4" w:space="0"/>
              <w:bottom w:val="single" w:color="auto" w:sz="4" w:space="0"/>
            </w:tcBorders>
          </w:tcPr>
          <w:p w:rsidRPr="00CD47D0" w:rsidR="00F32B98" w:rsidP="007D3739" w:rsidRDefault="00F32B98" w14:paraId="5910D391" w14:textId="77777777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XX type here XX</w:t>
            </w:r>
          </w:p>
        </w:tc>
      </w:tr>
      <w:tr w:rsidRPr="00CD47D0" w:rsidR="00F32B98" w:rsidTr="007D3739" w14:paraId="184A88FA" w14:textId="77777777">
        <w:tc>
          <w:tcPr>
            <w:tcW w:w="3092" w:type="dxa"/>
          </w:tcPr>
          <w:p w:rsidRPr="00CD47D0" w:rsidR="00F32B98" w:rsidP="007D3739" w:rsidRDefault="00F32B98" w14:paraId="5FDE8609" w14:textId="77777777">
            <w:pPr>
              <w:pStyle w:val="BodyText"/>
              <w:rPr>
                <w:rFonts w:ascii="Montserrat" w:hAnsi="Montserrat"/>
                <w:b/>
                <w:bCs/>
              </w:rPr>
            </w:pPr>
            <w:r w:rsidRPr="00CD47D0">
              <w:rPr>
                <w:rFonts w:ascii="Montserrat" w:hAnsi="Montserrat"/>
                <w:b/>
                <w:bCs/>
              </w:rPr>
              <w:t>Email:</w:t>
            </w:r>
          </w:p>
        </w:tc>
        <w:tc>
          <w:tcPr>
            <w:tcW w:w="5805" w:type="dxa"/>
            <w:tcBorders>
              <w:top w:val="single" w:color="auto" w:sz="4" w:space="0"/>
              <w:bottom w:val="single" w:color="auto" w:sz="4" w:space="0"/>
            </w:tcBorders>
          </w:tcPr>
          <w:p w:rsidRPr="00CD47D0" w:rsidR="00F32B98" w:rsidP="007D3739" w:rsidRDefault="00F32B98" w14:paraId="76C90179" w14:textId="77777777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XX type here XX</w:t>
            </w:r>
          </w:p>
        </w:tc>
      </w:tr>
      <w:tr w:rsidRPr="00CD47D0" w:rsidR="00F32B98" w:rsidTr="007D3739" w14:paraId="4A5E9DE5" w14:textId="77777777">
        <w:tc>
          <w:tcPr>
            <w:tcW w:w="3092" w:type="dxa"/>
          </w:tcPr>
          <w:p w:rsidRPr="00CD47D0" w:rsidR="00F32B98" w:rsidP="007D3739" w:rsidRDefault="00F32B98" w14:paraId="7E75A8C5" w14:textId="77777777">
            <w:pPr>
              <w:pStyle w:val="BodyText"/>
              <w:rPr>
                <w:rFonts w:ascii="Montserrat" w:hAnsi="Montserrat"/>
                <w:b/>
                <w:bCs/>
              </w:rPr>
            </w:pPr>
            <w:r w:rsidRPr="00CD47D0">
              <w:rPr>
                <w:rFonts w:ascii="Montserrat" w:hAnsi="Montserrat"/>
                <w:b/>
                <w:bCs/>
              </w:rPr>
              <w:t>Telephone:</w:t>
            </w:r>
          </w:p>
        </w:tc>
        <w:tc>
          <w:tcPr>
            <w:tcW w:w="5805" w:type="dxa"/>
            <w:tcBorders>
              <w:top w:val="single" w:color="auto" w:sz="4" w:space="0"/>
              <w:bottom w:val="single" w:color="auto" w:sz="4" w:space="0"/>
            </w:tcBorders>
          </w:tcPr>
          <w:p w:rsidRPr="00CD47D0" w:rsidR="00F32B98" w:rsidP="007D3739" w:rsidRDefault="00F32B98" w14:paraId="02D8987D" w14:textId="77777777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XX type here XX</w:t>
            </w:r>
          </w:p>
        </w:tc>
      </w:tr>
      <w:tr w:rsidRPr="00CD47D0" w:rsidR="00F32B98" w:rsidTr="007D3739" w14:paraId="652DB5FF" w14:textId="77777777">
        <w:tc>
          <w:tcPr>
            <w:tcW w:w="3092" w:type="dxa"/>
          </w:tcPr>
          <w:p w:rsidRPr="00CD47D0" w:rsidR="00F32B98" w:rsidP="007D3739" w:rsidRDefault="00F32B98" w14:paraId="2ADC33A9" w14:textId="77777777">
            <w:pPr>
              <w:pStyle w:val="BodyText"/>
              <w:rPr>
                <w:rFonts w:ascii="Montserrat" w:hAnsi="Montserrat"/>
                <w:b/>
                <w:bCs/>
              </w:rPr>
            </w:pPr>
            <w:r w:rsidRPr="00CD47D0">
              <w:rPr>
                <w:rFonts w:ascii="Montserrat" w:hAnsi="Montserrat"/>
                <w:b/>
                <w:bCs/>
              </w:rPr>
              <w:t>Institution:</w:t>
            </w:r>
          </w:p>
        </w:tc>
        <w:tc>
          <w:tcPr>
            <w:tcW w:w="5805" w:type="dxa"/>
            <w:tcBorders>
              <w:top w:val="single" w:color="auto" w:sz="4" w:space="0"/>
              <w:bottom w:val="single" w:color="auto" w:sz="4" w:space="0"/>
            </w:tcBorders>
          </w:tcPr>
          <w:p w:rsidRPr="00CD47D0" w:rsidR="00F32B98" w:rsidP="007D3739" w:rsidRDefault="00F32B98" w14:paraId="5CB6A03A" w14:textId="77777777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XX type here XX</w:t>
            </w:r>
          </w:p>
        </w:tc>
      </w:tr>
      <w:tr w:rsidRPr="00CD47D0" w:rsidR="00F32B98" w:rsidTr="007D3739" w14:paraId="2FC0F829" w14:textId="77777777">
        <w:tc>
          <w:tcPr>
            <w:tcW w:w="3092" w:type="dxa"/>
          </w:tcPr>
          <w:p w:rsidRPr="00CD47D0" w:rsidR="00F32B98" w:rsidP="007D3739" w:rsidRDefault="00F32B98" w14:paraId="25ABEB2E" w14:textId="77777777">
            <w:pPr>
              <w:pStyle w:val="BodyText"/>
              <w:rPr>
                <w:rFonts w:ascii="Montserrat" w:hAnsi="Montserrat"/>
                <w:b/>
                <w:bCs/>
              </w:rPr>
            </w:pPr>
            <w:r w:rsidRPr="00CD47D0">
              <w:rPr>
                <w:rFonts w:ascii="Montserrat" w:hAnsi="Montserrat"/>
                <w:b/>
                <w:bCs/>
              </w:rPr>
              <w:t>Job title:</w:t>
            </w:r>
          </w:p>
        </w:tc>
        <w:tc>
          <w:tcPr>
            <w:tcW w:w="5805" w:type="dxa"/>
            <w:tcBorders>
              <w:top w:val="single" w:color="auto" w:sz="4" w:space="0"/>
              <w:bottom w:val="single" w:color="auto" w:sz="4" w:space="0"/>
            </w:tcBorders>
          </w:tcPr>
          <w:p w:rsidRPr="00CD47D0" w:rsidR="00F32B98" w:rsidP="007D3739" w:rsidRDefault="00F32B98" w14:paraId="4F69FAA2" w14:textId="77777777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XX type here XX</w:t>
            </w:r>
          </w:p>
        </w:tc>
      </w:tr>
    </w:tbl>
    <w:p w:rsidRPr="00F327F3" w:rsidR="00F50583" w:rsidP="00F32B98" w:rsidRDefault="00F50583" w14:paraId="67EA84FF" w14:textId="77777777">
      <w:pPr>
        <w:pStyle w:val="Heading1"/>
      </w:pPr>
      <w:r w:rsidRPr="00F327F3">
        <w:t>Session proposal (abstract)</w:t>
      </w:r>
    </w:p>
    <w:p w:rsidRPr="00CD47D0" w:rsidR="00F50583" w:rsidP="00F32B98" w:rsidRDefault="00F50583" w14:paraId="2AFD243F" w14:textId="77777777">
      <w:pPr>
        <w:pStyle w:val="instruction"/>
        <w:spacing w:after="120"/>
        <w:rPr>
          <w:rFonts w:ascii="Montserrat" w:hAnsi="Montserrat"/>
        </w:rPr>
      </w:pPr>
      <w:r w:rsidRPr="00CD47D0">
        <w:rPr>
          <w:rFonts w:ascii="Montserrat" w:hAnsi="Montserrat"/>
        </w:rPr>
        <w:t xml:space="preserve">Describe the content, </w:t>
      </w:r>
      <w:proofErr w:type="gramStart"/>
      <w:r w:rsidRPr="00CD47D0">
        <w:rPr>
          <w:rFonts w:ascii="Montserrat" w:hAnsi="Montserrat"/>
        </w:rPr>
        <w:t>format</w:t>
      </w:r>
      <w:proofErr w:type="gramEnd"/>
      <w:r w:rsidRPr="00CD47D0">
        <w:rPr>
          <w:rFonts w:ascii="Montserrat" w:hAnsi="Montserrat"/>
        </w:rPr>
        <w:t xml:space="preserve"> and purpose of your proposed session. Maximum 400 words total.</w:t>
      </w:r>
    </w:p>
    <w:tbl>
      <w:tblPr>
        <w:tblStyle w:val="TableGrid"/>
        <w:tblW w:w="0" w:type="auto"/>
        <w:tblBorders>
          <w:left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374"/>
        <w:gridCol w:w="4375"/>
      </w:tblGrid>
      <w:tr w:rsidRPr="00CD47D0" w:rsidR="00F50583" w:rsidTr="007D3739" w14:paraId="672D8247" w14:textId="77777777">
        <w:tc>
          <w:tcPr>
            <w:tcW w:w="4374" w:type="dxa"/>
          </w:tcPr>
          <w:p w:rsidRPr="00CD47D0" w:rsidR="00F50583" w:rsidP="00F50583" w:rsidRDefault="00F50583" w14:paraId="4070844E" w14:textId="7A0BDAFF">
            <w:pPr>
              <w:pStyle w:val="BodyText"/>
              <w:rPr>
                <w:rFonts w:ascii="Montserrat" w:hAnsi="Montserrat"/>
                <w:b/>
                <w:bCs/>
              </w:rPr>
            </w:pPr>
            <w:r w:rsidRPr="00CD47D0">
              <w:rPr>
                <w:rFonts w:ascii="Montserrat" w:hAnsi="Montserrat"/>
                <w:b/>
                <w:bCs/>
              </w:rPr>
              <w:t>Context</w:t>
            </w:r>
            <w:r w:rsidRPr="00CD47D0" w:rsidR="00F32B98">
              <w:rPr>
                <w:rFonts w:ascii="Montserrat" w:hAnsi="Montserrat"/>
                <w:b/>
                <w:bCs/>
              </w:rPr>
              <w:t xml:space="preserve"> (max 100 words)</w:t>
            </w:r>
          </w:p>
          <w:p w:rsidRPr="00CD47D0" w:rsidR="00F50583" w:rsidP="00F50583" w:rsidRDefault="00F50583" w14:paraId="379077F5" w14:textId="58EE2BAC">
            <w:pPr>
              <w:pStyle w:val="instruction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 xml:space="preserve">How does your topic relate to the conference theme? Why is this topic important to you, your </w:t>
            </w:r>
            <w:proofErr w:type="gramStart"/>
            <w:r w:rsidRPr="00CD47D0">
              <w:rPr>
                <w:rFonts w:ascii="Montserrat" w:hAnsi="Montserrat"/>
              </w:rPr>
              <w:t>peers</w:t>
            </w:r>
            <w:proofErr w:type="gramEnd"/>
            <w:r w:rsidRPr="00CD47D0">
              <w:rPr>
                <w:rFonts w:ascii="Montserrat" w:hAnsi="Montserrat"/>
              </w:rPr>
              <w:t xml:space="preserve"> or the university?</w:t>
            </w:r>
          </w:p>
        </w:tc>
        <w:tc>
          <w:tcPr>
            <w:tcW w:w="4375" w:type="dxa"/>
            <w:tcBorders>
              <w:top w:val="single" w:color="auto" w:sz="4" w:space="0"/>
              <w:bottom w:val="single" w:color="auto" w:sz="4" w:space="0"/>
            </w:tcBorders>
          </w:tcPr>
          <w:p w:rsidRPr="00CD47D0" w:rsidR="00F50583" w:rsidP="00F50583" w:rsidRDefault="00F32B98" w14:paraId="3C56C0C1" w14:textId="50313018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XX type here XX</w:t>
            </w:r>
          </w:p>
        </w:tc>
      </w:tr>
      <w:tr w:rsidRPr="00CD47D0" w:rsidR="00F50583" w:rsidTr="007D3739" w14:paraId="011A9DD3" w14:textId="77777777">
        <w:tc>
          <w:tcPr>
            <w:tcW w:w="4374" w:type="dxa"/>
          </w:tcPr>
          <w:p w:rsidRPr="00CD47D0" w:rsidR="00F50583" w:rsidP="00F50583" w:rsidRDefault="00F50583" w14:paraId="57EBD9A6" w14:textId="672B2D90">
            <w:pPr>
              <w:pStyle w:val="BodyText"/>
              <w:rPr>
                <w:rFonts w:ascii="Montserrat" w:hAnsi="Montserrat"/>
                <w:b/>
                <w:bCs/>
              </w:rPr>
            </w:pPr>
            <w:r w:rsidRPr="00CD47D0">
              <w:rPr>
                <w:rFonts w:ascii="Montserrat" w:hAnsi="Montserrat"/>
                <w:b/>
                <w:bCs/>
              </w:rPr>
              <w:t>Relevance and focus</w:t>
            </w:r>
            <w:r w:rsidRPr="00CD47D0" w:rsidR="00F32B98">
              <w:rPr>
                <w:rFonts w:ascii="Montserrat" w:hAnsi="Montserrat"/>
                <w:b/>
                <w:bCs/>
              </w:rPr>
              <w:t xml:space="preserve"> (max 100 words)</w:t>
            </w:r>
          </w:p>
          <w:p w:rsidR="00F50583" w:rsidP="00F50583" w:rsidRDefault="00F50583" w14:paraId="55290B63" w14:textId="77777777">
            <w:pPr>
              <w:pStyle w:val="instruction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 xml:space="preserve">Why will this topic be of interest to other professional staff? What will attract people to attend this conference session? What is the </w:t>
            </w:r>
            <w:proofErr w:type="gramStart"/>
            <w:r w:rsidRPr="00CD47D0">
              <w:rPr>
                <w:rFonts w:ascii="Montserrat" w:hAnsi="Montserrat"/>
              </w:rPr>
              <w:t>particular question</w:t>
            </w:r>
            <w:proofErr w:type="gramEnd"/>
            <w:r w:rsidRPr="00CD47D0">
              <w:rPr>
                <w:rFonts w:ascii="Montserrat" w:hAnsi="Montserrat"/>
              </w:rPr>
              <w:t>, issue or idea you intend to address in this session?</w:t>
            </w:r>
          </w:p>
          <w:p w:rsidRPr="00CD47D0" w:rsidR="002C064F" w:rsidP="00F50583" w:rsidRDefault="002C064F" w14:paraId="0E0998D0" w14:textId="77777777">
            <w:pPr>
              <w:pStyle w:val="instruction"/>
              <w:rPr>
                <w:rFonts w:ascii="Montserrat" w:hAnsi="Montserrat"/>
              </w:rPr>
            </w:pPr>
          </w:p>
        </w:tc>
        <w:tc>
          <w:tcPr>
            <w:tcW w:w="4375" w:type="dxa"/>
            <w:tcBorders>
              <w:top w:val="single" w:color="auto" w:sz="4" w:space="0"/>
              <w:bottom w:val="single" w:color="auto" w:sz="4" w:space="0"/>
            </w:tcBorders>
          </w:tcPr>
          <w:p w:rsidRPr="00CD47D0" w:rsidR="00F50583" w:rsidP="00F50583" w:rsidRDefault="00F32B98" w14:paraId="21381F6F" w14:textId="0A0EF944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XX type here XX</w:t>
            </w:r>
          </w:p>
        </w:tc>
      </w:tr>
      <w:tr w:rsidRPr="00CD47D0" w:rsidR="00F50583" w:rsidTr="007D3739" w14:paraId="307892DE" w14:textId="77777777">
        <w:tc>
          <w:tcPr>
            <w:tcW w:w="4374" w:type="dxa"/>
          </w:tcPr>
          <w:p w:rsidRPr="00CD47D0" w:rsidR="00F50583" w:rsidP="00F50583" w:rsidRDefault="00F50583" w14:paraId="7525597A" w14:textId="23EB9D15">
            <w:pPr>
              <w:pStyle w:val="BodyText"/>
              <w:rPr>
                <w:rFonts w:ascii="Montserrat" w:hAnsi="Montserrat"/>
                <w:b/>
                <w:bCs/>
              </w:rPr>
            </w:pPr>
            <w:r w:rsidRPr="00CD47D0">
              <w:rPr>
                <w:rFonts w:ascii="Montserrat" w:hAnsi="Montserrat"/>
                <w:b/>
                <w:bCs/>
              </w:rPr>
              <w:t>Method</w:t>
            </w:r>
            <w:r w:rsidRPr="00CD47D0" w:rsidR="00F32B98">
              <w:rPr>
                <w:rFonts w:ascii="Montserrat" w:hAnsi="Montserrat"/>
                <w:b/>
                <w:bCs/>
              </w:rPr>
              <w:t xml:space="preserve"> (max 100 words)</w:t>
            </w:r>
          </w:p>
          <w:p w:rsidR="00F50583" w:rsidP="00F50583" w:rsidRDefault="00F50583" w14:paraId="6FC943CA" w14:textId="77777777">
            <w:pPr>
              <w:pStyle w:val="instruction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Have you done research into this topic? Are you presenting a case study? What other steps have you taken to explore, investigate and test your ideas?</w:t>
            </w:r>
          </w:p>
          <w:p w:rsidRPr="00CD47D0" w:rsidR="002C064F" w:rsidP="00F50583" w:rsidRDefault="002C064F" w14:paraId="34E69582" w14:textId="77777777">
            <w:pPr>
              <w:pStyle w:val="instruction"/>
              <w:rPr>
                <w:rFonts w:ascii="Montserrat" w:hAnsi="Montserrat"/>
              </w:rPr>
            </w:pPr>
          </w:p>
        </w:tc>
        <w:tc>
          <w:tcPr>
            <w:tcW w:w="4375" w:type="dxa"/>
            <w:tcBorders>
              <w:top w:val="single" w:color="auto" w:sz="4" w:space="0"/>
              <w:bottom w:val="single" w:color="auto" w:sz="4" w:space="0"/>
            </w:tcBorders>
          </w:tcPr>
          <w:p w:rsidRPr="00CD47D0" w:rsidR="00F50583" w:rsidP="00F50583" w:rsidRDefault="00F32B98" w14:paraId="0D0268BB" w14:textId="7B7D526F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XX type here XX</w:t>
            </w:r>
          </w:p>
        </w:tc>
      </w:tr>
      <w:tr w:rsidRPr="00CD47D0" w:rsidR="00F50583" w:rsidTr="007D3739" w14:paraId="70CB3965" w14:textId="77777777">
        <w:tc>
          <w:tcPr>
            <w:tcW w:w="4374" w:type="dxa"/>
          </w:tcPr>
          <w:p w:rsidRPr="00CD47D0" w:rsidR="00F50583" w:rsidP="00F50583" w:rsidRDefault="00F50583" w14:paraId="1CA72CB0" w14:textId="53F362C8">
            <w:pPr>
              <w:pStyle w:val="BodyText"/>
              <w:rPr>
                <w:rFonts w:ascii="Montserrat" w:hAnsi="Montserrat"/>
                <w:b/>
                <w:bCs/>
              </w:rPr>
            </w:pPr>
            <w:r w:rsidRPr="00CD47D0">
              <w:rPr>
                <w:rFonts w:ascii="Montserrat" w:hAnsi="Montserrat"/>
                <w:b/>
                <w:bCs/>
              </w:rPr>
              <w:t>Analysis</w:t>
            </w:r>
            <w:r w:rsidRPr="00CD47D0" w:rsidR="00F32B98">
              <w:rPr>
                <w:rFonts w:ascii="Montserrat" w:hAnsi="Montserrat"/>
                <w:b/>
                <w:bCs/>
              </w:rPr>
              <w:t xml:space="preserve"> (max 100 words)</w:t>
            </w:r>
          </w:p>
          <w:p w:rsidRPr="00CD47D0" w:rsidR="00F50583" w:rsidP="00F50583" w:rsidRDefault="00F50583" w14:paraId="546A0DD7" w14:textId="77777777">
            <w:pPr>
              <w:pStyle w:val="instruction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Provide a succinct statement of your conclusions. What did you learn from your investigations or experiences? What has changed as a result? What should (or could) happen next?</w:t>
            </w:r>
          </w:p>
        </w:tc>
        <w:tc>
          <w:tcPr>
            <w:tcW w:w="4375" w:type="dxa"/>
            <w:tcBorders>
              <w:top w:val="single" w:color="auto" w:sz="4" w:space="0"/>
              <w:bottom w:val="single" w:color="auto" w:sz="4" w:space="0"/>
            </w:tcBorders>
          </w:tcPr>
          <w:p w:rsidRPr="00CD47D0" w:rsidR="00F50583" w:rsidP="00F50583" w:rsidRDefault="00F32B98" w14:paraId="03A1C9E6" w14:textId="11D05706">
            <w:pPr>
              <w:pStyle w:val="BodyText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XX type here XX</w:t>
            </w:r>
          </w:p>
        </w:tc>
      </w:tr>
    </w:tbl>
    <w:p w:rsidRPr="00F327F3" w:rsidR="00F50583" w:rsidP="00F50583" w:rsidRDefault="00F50583" w14:paraId="3F65C46A" w14:textId="77777777">
      <w:pPr>
        <w:pStyle w:val="BodyText"/>
      </w:pPr>
    </w:p>
    <w:p w:rsidRPr="00921A6D" w:rsidR="00921A6D" w:rsidP="00921A6D" w:rsidRDefault="00F50583" w14:paraId="5E1B7A95" w14:textId="60A08261">
      <w:pPr>
        <w:pStyle w:val="Heading1"/>
      </w:pPr>
      <w:r w:rsidRPr="00F327F3">
        <w:t xml:space="preserve">Learning </w:t>
      </w:r>
      <w:r w:rsidR="004C0AA0">
        <w:t>Outcomes</w:t>
      </w:r>
    </w:p>
    <w:tbl>
      <w:tblPr>
        <w:tblStyle w:val="TableGrid"/>
        <w:tblW w:w="0" w:type="auto"/>
        <w:tblBorders>
          <w:left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374"/>
        <w:gridCol w:w="4375"/>
      </w:tblGrid>
      <w:tr w:rsidRPr="00F327F3" w:rsidR="00F50583" w:rsidTr="007D3739" w14:paraId="097B485C" w14:textId="77777777">
        <w:tc>
          <w:tcPr>
            <w:tcW w:w="4374" w:type="dxa"/>
          </w:tcPr>
          <w:p w:rsidRPr="00CD47D0" w:rsidR="00F50583" w:rsidP="00F32B98" w:rsidRDefault="00F50583" w14:paraId="6659503E" w14:textId="5E71DB9A">
            <w:pPr>
              <w:pStyle w:val="instruction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 xml:space="preserve">What are </w:t>
            </w:r>
            <w:r w:rsidRPr="00CD47D0" w:rsidR="0019278A">
              <w:rPr>
                <w:rFonts w:ascii="Montserrat" w:hAnsi="Montserrat"/>
              </w:rPr>
              <w:t>three</w:t>
            </w:r>
            <w:r w:rsidRPr="00CD47D0">
              <w:rPr>
                <w:rFonts w:ascii="Montserrat" w:hAnsi="Montserrat"/>
              </w:rPr>
              <w:t xml:space="preserve"> key things those attending your presentation will </w:t>
            </w:r>
            <w:r w:rsidRPr="00CD47D0" w:rsidR="002D7DF4">
              <w:rPr>
                <w:rFonts w:ascii="Montserrat" w:hAnsi="Montserrat"/>
              </w:rPr>
              <w:t>take away</w:t>
            </w:r>
            <w:r w:rsidRPr="00CD47D0">
              <w:rPr>
                <w:rFonts w:ascii="Montserrat" w:hAnsi="Montserrat"/>
              </w:rPr>
              <w:t>?</w:t>
            </w:r>
          </w:p>
          <w:p w:rsidRPr="00CD47D0" w:rsidR="00CD4D1F" w:rsidP="00F32B98" w:rsidRDefault="00CD4D1F" w14:paraId="11CF675E" w14:textId="704E4023">
            <w:pPr>
              <w:pStyle w:val="instruction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By the end of the session, delegates will be able to…</w:t>
            </w:r>
          </w:p>
          <w:p w:rsidRPr="00CD47D0" w:rsidR="00A83D73" w:rsidP="00F32B98" w:rsidRDefault="00A83D73" w14:paraId="5A8B4F17" w14:textId="233C30C6">
            <w:pPr>
              <w:pStyle w:val="instruction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  <w:lang w:val="en-GB"/>
              </w:rPr>
              <w:t xml:space="preserve">Describe the cultural impact of new technologies in the professional </w:t>
            </w:r>
            <w:proofErr w:type="gramStart"/>
            <w:r w:rsidRPr="00CD47D0">
              <w:rPr>
                <w:rFonts w:ascii="Montserrat" w:hAnsi="Montserrat"/>
                <w:lang w:val="en-GB"/>
              </w:rPr>
              <w:t>services</w:t>
            </w:r>
            <w:proofErr w:type="gramEnd"/>
            <w:r w:rsidRPr="00CD47D0">
              <w:rPr>
                <w:rFonts w:ascii="Times New Roman" w:hAnsi="Times New Roman" w:cs="Times New Roman"/>
                <w:lang w:val="en-GB"/>
              </w:rPr>
              <w:t> </w:t>
            </w:r>
            <w:r w:rsidRPr="00CD47D0">
              <w:rPr>
                <w:rFonts w:ascii="Montserrat" w:hAnsi="Montserrat"/>
                <w:lang w:val="en-GB"/>
              </w:rPr>
              <w:t> </w:t>
            </w:r>
          </w:p>
          <w:p w:rsidRPr="00CD47D0" w:rsidR="00F32B98" w:rsidP="00F32B98" w:rsidRDefault="00F32B98" w14:paraId="0B6847EC" w14:textId="183C2B70">
            <w:pPr>
              <w:pStyle w:val="instruction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100 words maximum</w:t>
            </w:r>
          </w:p>
        </w:tc>
        <w:tc>
          <w:tcPr>
            <w:tcW w:w="4375" w:type="dxa"/>
            <w:tcBorders>
              <w:top w:val="single" w:color="auto" w:sz="4" w:space="0"/>
              <w:bottom w:val="single" w:color="auto" w:sz="4" w:space="0"/>
            </w:tcBorders>
          </w:tcPr>
          <w:p w:rsidRPr="00CD47D0" w:rsidR="00F50583" w:rsidP="00F32B98" w:rsidRDefault="00F32B98" w14:paraId="1535D284" w14:textId="77777777">
            <w:pPr>
              <w:pStyle w:val="BodyText"/>
              <w:numPr>
                <w:ilvl w:val="0"/>
                <w:numId w:val="5"/>
              </w:numPr>
              <w:ind w:left="343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XX type here XX</w:t>
            </w:r>
          </w:p>
          <w:p w:rsidRPr="00CD47D0" w:rsidR="00F32B98" w:rsidP="00F32B98" w:rsidRDefault="00F32B98" w14:paraId="3E2F68A0" w14:textId="77777777">
            <w:pPr>
              <w:pStyle w:val="BodyText"/>
              <w:numPr>
                <w:ilvl w:val="0"/>
                <w:numId w:val="5"/>
              </w:numPr>
              <w:ind w:left="343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XX type here XX</w:t>
            </w:r>
          </w:p>
          <w:p w:rsidRPr="00CD47D0" w:rsidR="00600FA2" w:rsidP="00F32B98" w:rsidRDefault="00600FA2" w14:paraId="3A9BE3B4" w14:textId="086D39CA">
            <w:pPr>
              <w:pStyle w:val="BodyText"/>
              <w:numPr>
                <w:ilvl w:val="0"/>
                <w:numId w:val="5"/>
              </w:numPr>
              <w:ind w:left="343"/>
              <w:rPr>
                <w:rFonts w:ascii="Montserrat" w:hAnsi="Montserrat"/>
              </w:rPr>
            </w:pPr>
            <w:r w:rsidRPr="00CD47D0">
              <w:rPr>
                <w:rFonts w:ascii="Montserrat" w:hAnsi="Montserrat"/>
              </w:rPr>
              <w:t>XX type here XX</w:t>
            </w:r>
          </w:p>
        </w:tc>
      </w:tr>
    </w:tbl>
    <w:p w:rsidRPr="00F327F3" w:rsidR="00F50583" w:rsidP="00F32B98" w:rsidRDefault="00F50583" w14:paraId="11940CEF" w14:textId="600A4D9D">
      <w:pPr>
        <w:pStyle w:val="Heading1"/>
      </w:pPr>
      <w:r w:rsidRPr="00F327F3">
        <w:t>Engagement and interaction</w:t>
      </w:r>
    </w:p>
    <w:tbl>
      <w:tblPr>
        <w:tblStyle w:val="TableGrid"/>
        <w:tblW w:w="0" w:type="auto"/>
        <w:tblBorders>
          <w:left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374"/>
        <w:gridCol w:w="4375"/>
      </w:tblGrid>
      <w:tr w:rsidRPr="00F327F3" w:rsidR="00F32B98" w:rsidTr="007D3739" w14:paraId="19A0FB86" w14:textId="77777777">
        <w:tc>
          <w:tcPr>
            <w:tcW w:w="4374" w:type="dxa"/>
          </w:tcPr>
          <w:p w:rsidRPr="002C064F" w:rsidR="00F32B98" w:rsidP="007D3739" w:rsidRDefault="00F32B98" w14:paraId="36D4FBC3" w14:textId="77777777">
            <w:pPr>
              <w:pStyle w:val="instruction"/>
              <w:rPr>
                <w:rFonts w:ascii="Montserrat" w:hAnsi="Montserrat"/>
              </w:rPr>
            </w:pPr>
            <w:r w:rsidRPr="002C064F">
              <w:rPr>
                <w:rFonts w:ascii="Montserrat" w:hAnsi="Montserrat"/>
              </w:rPr>
              <w:t xml:space="preserve">Describe briefly how you will </w:t>
            </w:r>
            <w:proofErr w:type="spellStart"/>
            <w:r w:rsidRPr="002C064F">
              <w:rPr>
                <w:rFonts w:ascii="Montserrat" w:hAnsi="Montserrat"/>
              </w:rPr>
              <w:t>maximise</w:t>
            </w:r>
            <w:proofErr w:type="spellEnd"/>
            <w:r w:rsidRPr="002C064F">
              <w:rPr>
                <w:rFonts w:ascii="Montserrat" w:hAnsi="Montserrat"/>
              </w:rPr>
              <w:t xml:space="preserve"> engagement with participants in your session, and stimulate critical thought and </w:t>
            </w:r>
            <w:proofErr w:type="gramStart"/>
            <w:r w:rsidRPr="002C064F">
              <w:rPr>
                <w:rFonts w:ascii="Montserrat" w:hAnsi="Montserrat"/>
              </w:rPr>
              <w:t>insight</w:t>
            </w:r>
            <w:proofErr w:type="gramEnd"/>
            <w:r w:rsidRPr="002C064F">
              <w:rPr>
                <w:rFonts w:ascii="Montserrat" w:hAnsi="Montserrat"/>
              </w:rPr>
              <w:t xml:space="preserve"> </w:t>
            </w:r>
          </w:p>
          <w:p w:rsidRPr="002C064F" w:rsidR="00F32B98" w:rsidP="007D3739" w:rsidRDefault="00F32B98" w14:paraId="21CA37A1" w14:textId="31697C5E">
            <w:pPr>
              <w:pStyle w:val="instruction"/>
              <w:rPr>
                <w:rFonts w:ascii="Montserrat" w:hAnsi="Montserrat"/>
              </w:rPr>
            </w:pPr>
            <w:r w:rsidRPr="002C064F">
              <w:rPr>
                <w:rFonts w:ascii="Montserrat" w:hAnsi="Montserrat"/>
              </w:rPr>
              <w:t>100 words maximum</w:t>
            </w:r>
          </w:p>
        </w:tc>
        <w:tc>
          <w:tcPr>
            <w:tcW w:w="4375" w:type="dxa"/>
            <w:tcBorders>
              <w:top w:val="single" w:color="auto" w:sz="4" w:space="0"/>
              <w:bottom w:val="single" w:color="auto" w:sz="4" w:space="0"/>
            </w:tcBorders>
          </w:tcPr>
          <w:p w:rsidRPr="002C064F" w:rsidR="00F32B98" w:rsidP="00F32B98" w:rsidRDefault="00F32B98" w14:paraId="4D60E794" w14:textId="519269DF">
            <w:pPr>
              <w:pStyle w:val="BodyText"/>
              <w:ind w:left="-17"/>
              <w:rPr>
                <w:rFonts w:ascii="Montserrat" w:hAnsi="Montserrat"/>
              </w:rPr>
            </w:pPr>
            <w:r w:rsidRPr="002C064F">
              <w:rPr>
                <w:rFonts w:ascii="Montserrat" w:hAnsi="Montserrat"/>
              </w:rPr>
              <w:t>XX type here XX</w:t>
            </w:r>
          </w:p>
        </w:tc>
      </w:tr>
    </w:tbl>
    <w:p w:rsidRPr="00F327F3" w:rsidR="00F50583" w:rsidP="00F32B98" w:rsidRDefault="00F50583" w14:paraId="457A69F3" w14:textId="2BECC4AD">
      <w:pPr>
        <w:pStyle w:val="Heading1"/>
      </w:pPr>
      <w:r w:rsidRPr="00F327F3">
        <w:t>Equity and diversity</w:t>
      </w:r>
    </w:p>
    <w:tbl>
      <w:tblPr>
        <w:tblStyle w:val="TableGrid"/>
        <w:tblW w:w="0" w:type="auto"/>
        <w:tblBorders>
          <w:left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374"/>
        <w:gridCol w:w="4375"/>
      </w:tblGrid>
      <w:tr w:rsidRPr="00F327F3" w:rsidR="00F32B98" w:rsidTr="007D3739" w14:paraId="7332675F" w14:textId="77777777">
        <w:tc>
          <w:tcPr>
            <w:tcW w:w="4374" w:type="dxa"/>
          </w:tcPr>
          <w:p w:rsidRPr="000551EC" w:rsidR="00F32B98" w:rsidP="007D3739" w:rsidRDefault="00F32B98" w14:paraId="302436D8" w14:textId="40A75F87">
            <w:pPr>
              <w:pStyle w:val="instruction"/>
              <w:rPr>
                <w:rFonts w:ascii="Montserrat" w:hAnsi="Montserrat"/>
              </w:rPr>
            </w:pPr>
            <w:r w:rsidRPr="000551EC">
              <w:rPr>
                <w:rFonts w:ascii="Montserrat" w:hAnsi="Montserrat"/>
              </w:rPr>
              <w:t xml:space="preserve">Describe briefly how you will </w:t>
            </w:r>
            <w:r w:rsidRPr="000551EC" w:rsidR="008E6DBB">
              <w:rPr>
                <w:rFonts w:ascii="Montserrat" w:hAnsi="Montserrat"/>
              </w:rPr>
              <w:t xml:space="preserve">embed equity and diversity. </w:t>
            </w:r>
            <w:r w:rsidRPr="000551EC" w:rsidR="00C7545B">
              <w:rPr>
                <w:rFonts w:ascii="Montserrat" w:hAnsi="Montserrat"/>
              </w:rPr>
              <w:t xml:space="preserve">See our </w:t>
            </w:r>
            <w:commentRangeStart w:id="1"/>
            <w:r w:rsidRPr="000551EC" w:rsidR="00C7545B">
              <w:rPr>
                <w:rFonts w:ascii="Montserrat" w:hAnsi="Montserrat"/>
              </w:rPr>
              <w:t>guidance notes</w:t>
            </w:r>
            <w:r w:rsidRPr="000551EC" w:rsidR="009D68AF">
              <w:rPr>
                <w:rFonts w:ascii="Montserrat" w:hAnsi="Montserrat"/>
              </w:rPr>
              <w:t xml:space="preserve"> </w:t>
            </w:r>
            <w:commentRangeEnd w:id="1"/>
            <w:r w:rsidRPr="000551EC" w:rsidR="00345163">
              <w:rPr>
                <w:rStyle w:val="CommentReference"/>
                <w:rFonts w:ascii="Montserrat" w:hAnsi="Montserrat" w:eastAsia="Times New Roman" w:cs="Times New Roman"/>
                <w:i w:val="0"/>
                <w:iCs w:val="0"/>
                <w:color w:val="auto"/>
                <w:kern w:val="0"/>
                <w:lang w:val="en-GB" w:eastAsia="en-GB"/>
                <w14:ligatures w14:val="none"/>
              </w:rPr>
              <w:commentReference w:id="1"/>
            </w:r>
            <w:r w:rsidRPr="000551EC" w:rsidR="009D68AF">
              <w:rPr>
                <w:rFonts w:ascii="Montserrat" w:hAnsi="Montserrat"/>
              </w:rPr>
              <w:t>for advice.</w:t>
            </w:r>
            <w:r w:rsidRPr="000551EC" w:rsidR="008E7140">
              <w:rPr>
                <w:rFonts w:ascii="Montserrat" w:hAnsi="Montserrat"/>
              </w:rPr>
              <w:t xml:space="preserve"> </w:t>
            </w:r>
          </w:p>
          <w:p w:rsidRPr="000551EC" w:rsidR="00F32B98" w:rsidP="007D3739" w:rsidRDefault="008E7140" w14:paraId="7858DC26" w14:textId="7B858BD2">
            <w:pPr>
              <w:pStyle w:val="instruction"/>
              <w:rPr>
                <w:rFonts w:ascii="Montserrat" w:hAnsi="Montserrat"/>
              </w:rPr>
            </w:pPr>
            <w:r w:rsidRPr="000551EC">
              <w:rPr>
                <w:rFonts w:ascii="Montserrat" w:hAnsi="Montserrat"/>
              </w:rPr>
              <w:t>2</w:t>
            </w:r>
            <w:r w:rsidRPr="000551EC" w:rsidR="00F32B98">
              <w:rPr>
                <w:rFonts w:ascii="Montserrat" w:hAnsi="Montserrat"/>
              </w:rPr>
              <w:t>00 words maximum</w:t>
            </w:r>
          </w:p>
        </w:tc>
        <w:tc>
          <w:tcPr>
            <w:tcW w:w="4375" w:type="dxa"/>
            <w:tcBorders>
              <w:top w:val="single" w:color="auto" w:sz="4" w:space="0"/>
              <w:bottom w:val="single" w:color="auto" w:sz="4" w:space="0"/>
            </w:tcBorders>
          </w:tcPr>
          <w:p w:rsidRPr="000551EC" w:rsidR="00F32B98" w:rsidP="007D3739" w:rsidRDefault="00F32B98" w14:paraId="04029C4A" w14:textId="77777777">
            <w:pPr>
              <w:pStyle w:val="BodyText"/>
              <w:ind w:left="-17"/>
              <w:rPr>
                <w:rFonts w:ascii="Montserrat" w:hAnsi="Montserrat"/>
              </w:rPr>
            </w:pPr>
            <w:r w:rsidRPr="000551EC">
              <w:rPr>
                <w:rFonts w:ascii="Montserrat" w:hAnsi="Montserrat"/>
              </w:rPr>
              <w:t>XX type here XX</w:t>
            </w:r>
          </w:p>
        </w:tc>
      </w:tr>
    </w:tbl>
    <w:p w:rsidRPr="00F327F3" w:rsidR="00F50583" w:rsidP="00F32B98" w:rsidRDefault="00F50583" w14:paraId="53B78E41" w14:textId="5F5E7ECC">
      <w:pPr>
        <w:pStyle w:val="Heading1"/>
      </w:pPr>
      <w:r w:rsidRPr="00F327F3">
        <w:t>Accessibility and inclusion</w:t>
      </w:r>
    </w:p>
    <w:tbl>
      <w:tblPr>
        <w:tblStyle w:val="TableGrid"/>
        <w:tblW w:w="0" w:type="auto"/>
        <w:tblBorders>
          <w:left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374"/>
        <w:gridCol w:w="4375"/>
      </w:tblGrid>
      <w:tr w:rsidRPr="00F327F3" w:rsidR="00F32B98" w:rsidTr="007D3739" w14:paraId="6DC78B37" w14:textId="77777777">
        <w:tc>
          <w:tcPr>
            <w:tcW w:w="4374" w:type="dxa"/>
          </w:tcPr>
          <w:p w:rsidRPr="000551EC" w:rsidR="00F32B98" w:rsidP="007D3739" w:rsidRDefault="00F32B98" w14:paraId="6B9E86D1" w14:textId="6C507740">
            <w:pPr>
              <w:pStyle w:val="instruction"/>
              <w:rPr>
                <w:rFonts w:ascii="Montserrat" w:hAnsi="Montserrat"/>
              </w:rPr>
            </w:pPr>
            <w:r w:rsidRPr="000551EC">
              <w:rPr>
                <w:rFonts w:ascii="Montserrat" w:hAnsi="Montserrat"/>
              </w:rPr>
              <w:t>Describe briefly how you will ensure the session is accessible for all participants</w:t>
            </w:r>
            <w:r w:rsidRPr="000551EC" w:rsidR="00A6241B">
              <w:rPr>
                <w:rFonts w:ascii="Montserrat" w:hAnsi="Montserrat"/>
              </w:rPr>
              <w:t xml:space="preserve">. </w:t>
            </w:r>
            <w:r w:rsidRPr="000551EC" w:rsidR="00A6241B">
              <w:rPr>
                <w:rFonts w:ascii="Montserrat" w:hAnsi="Montserrat"/>
                <w:lang w:val="en-GB"/>
              </w:rPr>
              <w:t>Mention provisions for accessible materials, presentation formats,</w:t>
            </w:r>
            <w:r w:rsidRPr="000551EC" w:rsidR="005A5AFB">
              <w:rPr>
                <w:rFonts w:ascii="Montserrat" w:hAnsi="Montserrat"/>
                <w:lang w:val="en-GB"/>
              </w:rPr>
              <w:t xml:space="preserve"> etc.</w:t>
            </w:r>
          </w:p>
          <w:p w:rsidRPr="000551EC" w:rsidR="00F32B98" w:rsidP="007D3739" w:rsidRDefault="00F32B98" w14:paraId="3BA7006E" w14:textId="77777777">
            <w:pPr>
              <w:pStyle w:val="instruction"/>
              <w:rPr>
                <w:rFonts w:ascii="Montserrat" w:hAnsi="Montserrat"/>
              </w:rPr>
            </w:pPr>
            <w:r w:rsidRPr="000551EC">
              <w:rPr>
                <w:rFonts w:ascii="Montserrat" w:hAnsi="Montserrat"/>
              </w:rPr>
              <w:t>100 words maximum</w:t>
            </w:r>
          </w:p>
        </w:tc>
        <w:tc>
          <w:tcPr>
            <w:tcW w:w="4375" w:type="dxa"/>
            <w:tcBorders>
              <w:top w:val="single" w:color="auto" w:sz="4" w:space="0"/>
              <w:bottom w:val="single" w:color="auto" w:sz="4" w:space="0"/>
            </w:tcBorders>
          </w:tcPr>
          <w:p w:rsidRPr="000551EC" w:rsidR="00F32B98" w:rsidP="007D3739" w:rsidRDefault="00F32B98" w14:paraId="10C84339" w14:textId="77777777">
            <w:pPr>
              <w:pStyle w:val="BodyText"/>
              <w:ind w:left="-17"/>
              <w:rPr>
                <w:rFonts w:ascii="Montserrat" w:hAnsi="Montserrat"/>
              </w:rPr>
            </w:pPr>
            <w:r w:rsidRPr="000551EC">
              <w:rPr>
                <w:rFonts w:ascii="Montserrat" w:hAnsi="Montserrat"/>
              </w:rPr>
              <w:t>XX type here XX</w:t>
            </w:r>
          </w:p>
        </w:tc>
      </w:tr>
    </w:tbl>
    <w:p w:rsidR="00F50583" w:rsidP="00F32B98" w:rsidRDefault="00F50583" w14:paraId="1F99AB18" w14:textId="3049ACD4">
      <w:pPr>
        <w:pStyle w:val="Heading1"/>
      </w:pPr>
      <w:r w:rsidRPr="00F327F3">
        <w:t>AV Requirements</w:t>
      </w:r>
    </w:p>
    <w:tbl>
      <w:tblPr>
        <w:tblStyle w:val="TableGrid"/>
        <w:tblW w:w="0" w:type="auto"/>
        <w:tblBorders>
          <w:left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374"/>
        <w:gridCol w:w="4375"/>
      </w:tblGrid>
      <w:tr w:rsidRPr="00F327F3" w:rsidR="00F32B98" w:rsidTr="007D3739" w14:paraId="57F0CC0A" w14:textId="77777777">
        <w:tc>
          <w:tcPr>
            <w:tcW w:w="4374" w:type="dxa"/>
          </w:tcPr>
          <w:p w:rsidRPr="000551EC" w:rsidR="00F32B98" w:rsidP="007D3739" w:rsidRDefault="00F32B98" w14:paraId="76ED60ED" w14:textId="6B63F62D">
            <w:pPr>
              <w:pStyle w:val="instruction"/>
              <w:rPr>
                <w:rFonts w:ascii="Montserrat" w:hAnsi="Montserrat"/>
              </w:rPr>
            </w:pPr>
            <w:r w:rsidRPr="000551EC">
              <w:rPr>
                <w:rFonts w:ascii="Montserrat" w:hAnsi="Montserrat"/>
              </w:rPr>
              <w:t>List any special audio visual, computing, technical or learning support required for your session</w:t>
            </w:r>
            <w:r w:rsidRPr="000551EC" w:rsidR="00F205BE">
              <w:rPr>
                <w:rFonts w:ascii="Montserrat" w:hAnsi="Montserrat"/>
              </w:rPr>
              <w:t>.</w:t>
            </w:r>
          </w:p>
          <w:p w:rsidRPr="000551EC" w:rsidR="00F32B98" w:rsidP="007D3739" w:rsidRDefault="00F32B98" w14:paraId="0BAC5D8F" w14:textId="77777777">
            <w:pPr>
              <w:pStyle w:val="instruction"/>
              <w:rPr>
                <w:rFonts w:ascii="Montserrat" w:hAnsi="Montserrat"/>
              </w:rPr>
            </w:pPr>
            <w:r w:rsidRPr="000551EC">
              <w:rPr>
                <w:rFonts w:ascii="Montserrat" w:hAnsi="Montserrat"/>
              </w:rPr>
              <w:t>100 words maximum</w:t>
            </w:r>
          </w:p>
        </w:tc>
        <w:tc>
          <w:tcPr>
            <w:tcW w:w="4375" w:type="dxa"/>
            <w:tcBorders>
              <w:top w:val="single" w:color="auto" w:sz="4" w:space="0"/>
              <w:bottom w:val="single" w:color="auto" w:sz="4" w:space="0"/>
            </w:tcBorders>
          </w:tcPr>
          <w:p w:rsidRPr="000551EC" w:rsidR="00F32B98" w:rsidP="007D3739" w:rsidRDefault="00F32B98" w14:paraId="6E8DFB5B" w14:textId="77777777">
            <w:pPr>
              <w:pStyle w:val="BodyText"/>
              <w:ind w:left="-17"/>
              <w:rPr>
                <w:rFonts w:ascii="Montserrat" w:hAnsi="Montserrat"/>
              </w:rPr>
            </w:pPr>
            <w:r w:rsidRPr="000551EC">
              <w:rPr>
                <w:rFonts w:ascii="Montserrat" w:hAnsi="Montserrat"/>
              </w:rPr>
              <w:t>XX type here XX</w:t>
            </w:r>
          </w:p>
        </w:tc>
      </w:tr>
    </w:tbl>
    <w:p w:rsidR="00F50583" w:rsidRDefault="00F50583" w14:paraId="14BC67AA" w14:textId="77777777"/>
    <w:sectPr w:rsidR="00F50583" w:rsidSect="005207C2">
      <w:headerReference w:type="default" r:id="rId11"/>
      <w:pgSz w:w="11900" w:h="16840" w:orient="portrait"/>
      <w:pgMar w:top="1870" w:right="1440" w:bottom="1440" w:left="1440" w:header="283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EP" w:author="Ella Popper" w:date="2023-09-28T16:35:00Z" w:id="0">
    <w:p w:rsidR="004A1C32" w:rsidP="00823E36" w:rsidRDefault="004A1C32" w14:paraId="6E7F0064" w14:textId="77777777">
      <w:pPr>
        <w:pStyle w:val="CommentText"/>
      </w:pPr>
      <w:r>
        <w:rPr>
          <w:rStyle w:val="CommentReference"/>
        </w:rPr>
        <w:annotationRef/>
      </w:r>
      <w:r>
        <w:t>Link</w:t>
      </w:r>
    </w:p>
  </w:comment>
  <w:comment w:initials="EP" w:author="Ella Popper" w:date="2023-09-28T16:13:00Z" w:id="1">
    <w:p w:rsidR="00345163" w:rsidP="00456A28" w:rsidRDefault="00345163" w14:paraId="04A7BC8E" w14:textId="5CEFFF6C">
      <w:pPr>
        <w:pStyle w:val="CommentText"/>
      </w:pPr>
      <w:r>
        <w:rPr>
          <w:rStyle w:val="CommentReference"/>
        </w:rPr>
        <w:annotationRef/>
      </w:r>
      <w:r>
        <w:t>link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E7F0064" w15:done="0"/>
  <w15:commentEx w15:paraId="04A7BC8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C029C4" w16cex:dateUtc="2023-09-28T15:35:00Z"/>
  <w16cex:commentExtensible w16cex:durableId="28C024A0" w16cex:dateUtc="2023-09-28T15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E7F0064" w16cid:durableId="28C029C4"/>
  <w16cid:commentId w16cid:paraId="04A7BC8E" w16cid:durableId="28C024A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E3F13" w:rsidP="00F50583" w:rsidRDefault="00CE3F13" w14:paraId="42F436C7" w14:textId="77777777">
      <w:r>
        <w:separator/>
      </w:r>
    </w:p>
  </w:endnote>
  <w:endnote w:type="continuationSeparator" w:id="0">
    <w:p w:rsidR="00CE3F13" w:rsidP="00F50583" w:rsidRDefault="00CE3F13" w14:paraId="7640F15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erif Pro">
    <w:altName w:val="Cambria"/>
    <w:charset w:val="4D"/>
    <w:family w:val="roman"/>
    <w:pitch w:val="variable"/>
    <w:sig w:usb0="00000007" w:usb1="00000001" w:usb2="00000000" w:usb3="00000000" w:csb0="00000093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E3F13" w:rsidP="00F50583" w:rsidRDefault="00CE3F13" w14:paraId="0D8EAEAA" w14:textId="77777777">
      <w:r>
        <w:separator/>
      </w:r>
    </w:p>
  </w:footnote>
  <w:footnote w:type="continuationSeparator" w:id="0">
    <w:p w:rsidR="00CE3F13" w:rsidP="00F50583" w:rsidRDefault="00CE3F13" w14:paraId="736340D5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50583" w:rsidP="00A73B38" w:rsidRDefault="00ED3F3F" w14:paraId="4E79AD40" w14:textId="36F2A4B9">
    <w:pPr>
      <w:pStyle w:val="Header"/>
      <w:ind w:left="-1418"/>
      <w:jc w:val="right"/>
    </w:pPr>
    <w:r>
      <w:t xml:space="preserve">  </w:t>
    </w:r>
    <w:r w:rsidR="00F50583">
      <w:rPr>
        <w:noProof/>
        <w14:cntxtAlts w14:val="0"/>
      </w:rPr>
      <w:drawing>
        <wp:inline distT="0" distB="0" distL="0" distR="0" wp14:anchorId="43F825DA" wp14:editId="4F0B79E3">
          <wp:extent cx="4676819" cy="1541072"/>
          <wp:effectExtent l="0" t="0" r="0" b="2540"/>
          <wp:docPr id="213428099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34280997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76819" cy="15410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668D6" w:rsidP="00F50583" w:rsidRDefault="005668D6" w14:paraId="7180802D" w14:textId="77777777">
    <w:pPr>
      <w:pStyle w:val="Header"/>
      <w:ind w:left="-1418"/>
    </w:pPr>
  </w:p>
  <w:p w:rsidR="005668D6" w:rsidP="00F50583" w:rsidRDefault="005668D6" w14:paraId="590C59D1" w14:textId="77777777">
    <w:pPr>
      <w:pStyle w:val="Header"/>
      <w:ind w:left="-141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EEC0E22C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1" w15:restartNumberingAfterBreak="0">
    <w:nsid w:val="FFFFFF89"/>
    <w:multiLevelType w:val="singleLevel"/>
    <w:tmpl w:val="71762754"/>
    <w:lvl w:ilvl="0">
      <w:start w:val="1"/>
      <w:numFmt w:val="bullet"/>
      <w:pStyle w:val="ListBullet"/>
      <w:lvlText w:val="o"/>
      <w:lvlJc w:val="left"/>
      <w:pPr>
        <w:ind w:left="360" w:hanging="360"/>
      </w:pPr>
      <w:rPr>
        <w:rFonts w:hint="default" w:ascii="Courier New" w:hAnsi="Courier New" w:cs="Courier New"/>
      </w:rPr>
    </w:lvl>
  </w:abstractNum>
  <w:abstractNum w:abstractNumId="2" w15:restartNumberingAfterBreak="0">
    <w:nsid w:val="4B1A5C1F"/>
    <w:multiLevelType w:val="hybridMultilevel"/>
    <w:tmpl w:val="BC3E25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3628482">
    <w:abstractNumId w:val="1"/>
  </w:num>
  <w:num w:numId="2" w16cid:durableId="875584053">
    <w:abstractNumId w:val="1"/>
  </w:num>
  <w:num w:numId="3" w16cid:durableId="335302442">
    <w:abstractNumId w:val="0"/>
  </w:num>
  <w:num w:numId="4" w16cid:durableId="1038626276">
    <w:abstractNumId w:val="0"/>
  </w:num>
  <w:num w:numId="5" w16cid:durableId="70459739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lla Popper">
    <w15:presenceInfo w15:providerId="AD" w15:userId="S::ella.popper@aua.ac.uk::aacc53b7-fbaa-4c18-b01a-831e539f4a40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yNDIzMbawMDI0NrNQ0lEKTi0uzszPAykwqgUAoUk40iwAAAA="/>
  </w:docVars>
  <w:rsids>
    <w:rsidRoot w:val="00F50583"/>
    <w:rsid w:val="000350B2"/>
    <w:rsid w:val="000353B5"/>
    <w:rsid w:val="000551EC"/>
    <w:rsid w:val="0008351D"/>
    <w:rsid w:val="0009104A"/>
    <w:rsid w:val="000D72C8"/>
    <w:rsid w:val="00163E4A"/>
    <w:rsid w:val="0019278A"/>
    <w:rsid w:val="001E0697"/>
    <w:rsid w:val="00223A93"/>
    <w:rsid w:val="00267A2B"/>
    <w:rsid w:val="00283759"/>
    <w:rsid w:val="002C064F"/>
    <w:rsid w:val="002D7DF4"/>
    <w:rsid w:val="00311CB1"/>
    <w:rsid w:val="00345163"/>
    <w:rsid w:val="00390F92"/>
    <w:rsid w:val="00486CAB"/>
    <w:rsid w:val="004A1C32"/>
    <w:rsid w:val="004C0AA0"/>
    <w:rsid w:val="004F66B0"/>
    <w:rsid w:val="005207C2"/>
    <w:rsid w:val="00522405"/>
    <w:rsid w:val="005668D6"/>
    <w:rsid w:val="005A5AFB"/>
    <w:rsid w:val="00600FA2"/>
    <w:rsid w:val="006974D0"/>
    <w:rsid w:val="006A2659"/>
    <w:rsid w:val="006E0575"/>
    <w:rsid w:val="00724CFE"/>
    <w:rsid w:val="007751D1"/>
    <w:rsid w:val="00797FF7"/>
    <w:rsid w:val="007A223B"/>
    <w:rsid w:val="007D52CB"/>
    <w:rsid w:val="00833297"/>
    <w:rsid w:val="0085238B"/>
    <w:rsid w:val="00854167"/>
    <w:rsid w:val="00885453"/>
    <w:rsid w:val="008E183C"/>
    <w:rsid w:val="008E6DBB"/>
    <w:rsid w:val="008E7140"/>
    <w:rsid w:val="00900C3A"/>
    <w:rsid w:val="00917056"/>
    <w:rsid w:val="00921A6D"/>
    <w:rsid w:val="009524FC"/>
    <w:rsid w:val="009617BB"/>
    <w:rsid w:val="009D68AF"/>
    <w:rsid w:val="009E77C4"/>
    <w:rsid w:val="00A01BE1"/>
    <w:rsid w:val="00A6241B"/>
    <w:rsid w:val="00A73B38"/>
    <w:rsid w:val="00A83D73"/>
    <w:rsid w:val="00AB14EA"/>
    <w:rsid w:val="00AB59D9"/>
    <w:rsid w:val="00AC5000"/>
    <w:rsid w:val="00B726CE"/>
    <w:rsid w:val="00BE01AF"/>
    <w:rsid w:val="00BF2011"/>
    <w:rsid w:val="00C06B02"/>
    <w:rsid w:val="00C25C73"/>
    <w:rsid w:val="00C3430E"/>
    <w:rsid w:val="00C379DE"/>
    <w:rsid w:val="00C7545B"/>
    <w:rsid w:val="00CA576E"/>
    <w:rsid w:val="00CD47D0"/>
    <w:rsid w:val="00CD4D1F"/>
    <w:rsid w:val="00CE3F13"/>
    <w:rsid w:val="00D00AA2"/>
    <w:rsid w:val="00DB7D69"/>
    <w:rsid w:val="00DF429B"/>
    <w:rsid w:val="00E33E26"/>
    <w:rsid w:val="00E51578"/>
    <w:rsid w:val="00E5486A"/>
    <w:rsid w:val="00E94C27"/>
    <w:rsid w:val="00ED3F3F"/>
    <w:rsid w:val="00F205BE"/>
    <w:rsid w:val="00F32B98"/>
    <w:rsid w:val="00F50583"/>
    <w:rsid w:val="00F641DE"/>
    <w:rsid w:val="00FB295D"/>
    <w:rsid w:val="1B01F9EA"/>
    <w:rsid w:val="35F3C767"/>
    <w:rsid w:val="5DA69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197F7"/>
  <w15:chartTrackingRefBased/>
  <w15:docId w15:val="{A0BD3F62-3528-0842-9F76-DC0423198D4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kern w:val="2"/>
        <w:sz w:val="24"/>
        <w:szCs w:val="24"/>
        <w:lang w:val="en-AU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50583"/>
    <w:rPr>
      <w:rFonts w:ascii="Times New Roman" w:hAnsi="Times New Roman" w:eastAsia="Times New Roman" w:cs="Times New Roman"/>
      <w:kern w:val="0"/>
      <w:lang w:val="en-GB" w:eastAsia="en-GB"/>
      <w14:ligatures w14:val="none"/>
    </w:rPr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0D72C8"/>
    <w:pPr>
      <w:keepNext/>
      <w:keepLines/>
      <w:suppressAutoHyphens/>
      <w:spacing w:before="480" w:line="288" w:lineRule="auto"/>
      <w:outlineLvl w:val="0"/>
    </w:pPr>
    <w:rPr>
      <w:rFonts w:ascii="Courier New" w:hAnsi="Courier New" w:eastAsiaTheme="majorEastAsia" w:cstheme="majorBidi"/>
      <w:b/>
      <w:color w:val="005B54"/>
      <w:kern w:val="24"/>
      <w:sz w:val="32"/>
      <w:szCs w:val="32"/>
      <w14:cntxtAlts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51578"/>
    <w:pPr>
      <w:keepNext/>
      <w:keepLines/>
      <w:spacing w:before="240" w:line="288" w:lineRule="auto"/>
      <w:outlineLvl w:val="1"/>
    </w:pPr>
    <w:rPr>
      <w:rFonts w:asciiTheme="majorHAnsi" w:hAnsiTheme="majorHAnsi" w:eastAsiaTheme="majorEastAsia" w:cstheme="majorBidi"/>
      <w:b/>
      <w:color w:val="000000" w:themeColor="text1"/>
      <w:kern w:val="24"/>
      <w:sz w:val="28"/>
      <w:szCs w:val="26"/>
      <w14:cntxtAlt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51578"/>
    <w:pPr>
      <w:keepNext/>
      <w:keepLines/>
      <w:spacing w:before="240" w:line="288" w:lineRule="auto"/>
      <w:outlineLvl w:val="2"/>
    </w:pPr>
    <w:rPr>
      <w:rFonts w:asciiTheme="majorHAnsi" w:hAnsiTheme="majorHAnsi" w:eastAsiaTheme="majorEastAsia" w:cstheme="majorBidi"/>
      <w:i/>
      <w:color w:val="000000" w:themeColor="text1"/>
      <w:kern w:val="24"/>
      <w:sz w:val="28"/>
      <w14:cntxtAlts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Bullet">
    <w:name w:val="List Bullet"/>
    <w:basedOn w:val="Normal"/>
    <w:uiPriority w:val="99"/>
    <w:semiHidden/>
    <w:unhideWhenUsed/>
    <w:rsid w:val="00E51578"/>
    <w:pPr>
      <w:numPr>
        <w:numId w:val="2"/>
      </w:numPr>
      <w:spacing w:line="288" w:lineRule="auto"/>
      <w:contextualSpacing/>
    </w:pPr>
    <w:rPr>
      <w:rFonts w:ascii="Source Serif Pro" w:hAnsi="Source Serif Pro"/>
    </w:rPr>
  </w:style>
  <w:style w:type="paragraph" w:styleId="ListNumber">
    <w:name w:val="List Number"/>
    <w:basedOn w:val="Normal"/>
    <w:uiPriority w:val="99"/>
    <w:semiHidden/>
    <w:unhideWhenUsed/>
    <w:rsid w:val="00E51578"/>
    <w:pPr>
      <w:numPr>
        <w:numId w:val="4"/>
      </w:numPr>
      <w:spacing w:line="288" w:lineRule="auto"/>
      <w:contextualSpacing/>
    </w:pPr>
    <w:rPr>
      <w:rFonts w:ascii="Source Serif Pro" w:hAnsi="Source Serif Pro"/>
    </w:rPr>
  </w:style>
  <w:style w:type="paragraph" w:styleId="BodyText">
    <w:name w:val="Body Text"/>
    <w:basedOn w:val="Normal"/>
    <w:link w:val="BodyTextChar"/>
    <w:uiPriority w:val="99"/>
    <w:unhideWhenUsed/>
    <w:rsid w:val="00F50583"/>
    <w:pPr>
      <w:snapToGrid w:val="0"/>
      <w:spacing w:before="120" w:line="288" w:lineRule="auto"/>
    </w:pPr>
    <w:rPr>
      <w:rFonts w:asciiTheme="minorHAnsi" w:hAnsiTheme="minorHAnsi" w:eastAsiaTheme="minorHAnsi" w:cstheme="minorBidi"/>
      <w:kern w:val="2"/>
      <w:lang w:eastAsia="en-US"/>
      <w14:ligatures w14:val="standardContextual"/>
    </w:rPr>
  </w:style>
  <w:style w:type="character" w:styleId="BodyTextChar" w:customStyle="1">
    <w:name w:val="Body Text Char"/>
    <w:basedOn w:val="DefaultParagraphFont"/>
    <w:link w:val="BodyText"/>
    <w:uiPriority w:val="99"/>
    <w:rsid w:val="00F50583"/>
  </w:style>
  <w:style w:type="paragraph" w:styleId="Title">
    <w:name w:val="Title"/>
    <w:basedOn w:val="Normal"/>
    <w:next w:val="Normal"/>
    <w:link w:val="TitleChar"/>
    <w:uiPriority w:val="10"/>
    <w:qFormat/>
    <w:rsid w:val="00F50583"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styleId="TitleChar" w:customStyle="1">
    <w:name w:val="Title Char"/>
    <w:basedOn w:val="DefaultParagraphFont"/>
    <w:link w:val="Title"/>
    <w:uiPriority w:val="10"/>
    <w:rsid w:val="00F50583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Tabletext" w:customStyle="1">
    <w:name w:val="Table text"/>
    <w:basedOn w:val="BodyText"/>
    <w:qFormat/>
    <w:rsid w:val="00E51578"/>
    <w:pPr>
      <w:keepLines/>
      <w:suppressAutoHyphens/>
      <w:spacing w:before="60" w:after="60" w:line="240" w:lineRule="auto"/>
    </w:pPr>
    <w:rPr>
      <w:rFonts w:ascii="Source Sans Pro" w:hAnsi="Source Sans Pro"/>
      <w:sz w:val="22"/>
      <w:lang w:val="en-US"/>
    </w:rPr>
  </w:style>
  <w:style w:type="paragraph" w:styleId="Tableheading" w:customStyle="1">
    <w:name w:val="Table heading"/>
    <w:basedOn w:val="Tabletext"/>
    <w:qFormat/>
    <w:rsid w:val="00E51578"/>
    <w:rPr>
      <w:b/>
    </w:rPr>
  </w:style>
  <w:style w:type="character" w:styleId="Heading1Char" w:customStyle="1">
    <w:name w:val="Heading 1 Char"/>
    <w:basedOn w:val="DefaultParagraphFont"/>
    <w:link w:val="Heading1"/>
    <w:uiPriority w:val="9"/>
    <w:rsid w:val="000D72C8"/>
    <w:rPr>
      <w:rFonts w:ascii="Courier New" w:hAnsi="Courier New" w:eastAsiaTheme="majorEastAsia" w:cstheme="majorBidi"/>
      <w:b/>
      <w:color w:val="005B54"/>
      <w:kern w:val="24"/>
      <w:sz w:val="32"/>
      <w:szCs w:val="32"/>
      <w:lang w:val="en-GB" w:eastAsia="en-GB"/>
      <w14:ligatures w14:val="none"/>
      <w14:cntxtAlts/>
    </w:rPr>
  </w:style>
  <w:style w:type="character" w:styleId="Heading2Char" w:customStyle="1">
    <w:name w:val="Heading 2 Char"/>
    <w:basedOn w:val="DefaultParagraphFont"/>
    <w:link w:val="Heading2"/>
    <w:uiPriority w:val="9"/>
    <w:rsid w:val="00E51578"/>
    <w:rPr>
      <w:rFonts w:asciiTheme="majorHAnsi" w:hAnsiTheme="majorHAnsi" w:eastAsiaTheme="majorEastAsia" w:cstheme="majorBidi"/>
      <w:b/>
      <w:color w:val="000000" w:themeColor="text1"/>
      <w:kern w:val="24"/>
      <w:sz w:val="28"/>
      <w:szCs w:val="26"/>
      <w14:ligatures w14:val="standardContextual"/>
      <w14:cntxtAlts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E51578"/>
    <w:rPr>
      <w:rFonts w:asciiTheme="majorHAnsi" w:hAnsiTheme="majorHAnsi" w:eastAsiaTheme="majorEastAsia" w:cstheme="majorBidi"/>
      <w:i/>
      <w:color w:val="000000" w:themeColor="text1"/>
      <w:kern w:val="24"/>
      <w:sz w:val="28"/>
      <w14:ligatures w14:val="standardContextual"/>
      <w14:cntxtAlt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51578"/>
    <w:pPr>
      <w:spacing w:before="120"/>
    </w:pPr>
    <w:rPr>
      <w:rFonts w:ascii="Source Serif Pro" w:hAnsi="Source Serif Pro"/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E51578"/>
    <w:rPr>
      <w:rFonts w:ascii="Source Serif Pro" w:hAnsi="Source Serif Pro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1578"/>
    <w:pPr>
      <w:keepLines/>
      <w:numPr>
        <w:ilvl w:val="1"/>
      </w:numPr>
      <w:suppressAutoHyphens/>
      <w:spacing w:before="480" w:line="288" w:lineRule="auto"/>
    </w:pPr>
    <w:rPr>
      <w:rFonts w:ascii="Source Sans Pro" w:hAnsi="Source Sans Pro" w:cs="Times New Roman (Body CS)" w:eastAsiaTheme="minorEastAsia"/>
      <w:color w:val="5A5A5A" w:themeColor="text1" w:themeTint="A5"/>
      <w:spacing w:val="15"/>
      <w:sz w:val="32"/>
      <w:szCs w:val="22"/>
    </w:rPr>
  </w:style>
  <w:style w:type="character" w:styleId="SubtitleChar" w:customStyle="1">
    <w:name w:val="Subtitle Char"/>
    <w:basedOn w:val="DefaultParagraphFont"/>
    <w:link w:val="Subtitle"/>
    <w:uiPriority w:val="11"/>
    <w:rsid w:val="00E51578"/>
    <w:rPr>
      <w:rFonts w:ascii="Source Sans Pro" w:hAnsi="Source Sans Pro" w:cs="Times New Roman (Body CS)" w:eastAsiaTheme="minorEastAsia"/>
      <w:color w:val="5A5A5A" w:themeColor="text1" w:themeTint="A5"/>
      <w:spacing w:val="15"/>
      <w:sz w:val="32"/>
      <w:szCs w:val="22"/>
    </w:rPr>
  </w:style>
  <w:style w:type="paragraph" w:styleId="Header">
    <w:name w:val="header"/>
    <w:basedOn w:val="Normal"/>
    <w:link w:val="HeaderChar"/>
    <w:uiPriority w:val="99"/>
    <w:unhideWhenUsed/>
    <w:rsid w:val="00E51578"/>
    <w:pPr>
      <w:tabs>
        <w:tab w:val="center" w:pos="4680"/>
        <w:tab w:val="right" w:pos="9360"/>
      </w:tabs>
      <w:spacing w:line="288" w:lineRule="auto"/>
    </w:pPr>
    <w:rPr>
      <w:rFonts w:ascii="Source Sans Pro" w:hAnsi="Source Sans Pro" w:cs="Times New Roman (Body CS)"/>
      <w:caps/>
      <w:kern w:val="24"/>
      <w:sz w:val="20"/>
      <w14:cntxtAlts/>
    </w:rPr>
  </w:style>
  <w:style w:type="character" w:styleId="HeaderChar" w:customStyle="1">
    <w:name w:val="Header Char"/>
    <w:basedOn w:val="DefaultParagraphFont"/>
    <w:link w:val="Header"/>
    <w:uiPriority w:val="99"/>
    <w:rsid w:val="00E51578"/>
    <w:rPr>
      <w:rFonts w:ascii="Source Sans Pro" w:hAnsi="Source Sans Pro" w:cs="Times New Roman (Body CS)"/>
      <w:caps/>
      <w:kern w:val="24"/>
      <w:sz w:val="20"/>
      <w14:ligatures w14:val="standardContextual"/>
      <w14:cntxtAlts/>
    </w:rPr>
  </w:style>
  <w:style w:type="paragraph" w:styleId="EndnoteText">
    <w:name w:val="endnote text"/>
    <w:basedOn w:val="Normal"/>
    <w:link w:val="EndnoteTextChar"/>
    <w:uiPriority w:val="99"/>
    <w:unhideWhenUsed/>
    <w:qFormat/>
    <w:rsid w:val="00C06B02"/>
    <w:pPr>
      <w:spacing w:before="120"/>
      <w:ind w:left="720" w:hanging="720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rsid w:val="00C06B0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qFormat/>
    <w:rsid w:val="00C06B02"/>
    <w:rPr>
      <w:b/>
      <w:vertAlign w:val="superscript"/>
    </w:rPr>
  </w:style>
  <w:style w:type="character" w:styleId="Hyperlink">
    <w:name w:val="Hyperlink"/>
    <w:basedOn w:val="DefaultParagraphFont"/>
    <w:uiPriority w:val="99"/>
    <w:unhideWhenUsed/>
    <w:rsid w:val="00283759"/>
    <w:rPr>
      <w:rFonts w:ascii="Courier" w:hAnsi="Courier"/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50583"/>
    <w:pPr>
      <w:spacing w:line="288" w:lineRule="auto"/>
    </w:pPr>
    <w:rPr>
      <w:rFonts w:ascii="Source Serif Pro" w:hAnsi="Source Serif Pro" w:eastAsia="Source Serif Pro" w:cs="Source Serif Pro"/>
      <w:kern w:val="0"/>
      <w:lang w:val="en-US" w:eastAsia="en-GB"/>
      <w14:ligatures w14:val="none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ooter">
    <w:name w:val="footer"/>
    <w:basedOn w:val="Normal"/>
    <w:link w:val="FooterChar"/>
    <w:uiPriority w:val="99"/>
    <w:unhideWhenUsed/>
    <w:rsid w:val="00F50583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F50583"/>
    <w:rPr>
      <w:rFonts w:ascii="Times New Roman" w:hAnsi="Times New Roman" w:eastAsia="Times New Roman" w:cs="Times New Roman"/>
      <w:kern w:val="0"/>
      <w:lang w:eastAsia="en-GB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F50583"/>
    <w:rPr>
      <w:color w:val="605E5C"/>
      <w:shd w:val="clear" w:color="auto" w:fill="E1DFDD"/>
    </w:rPr>
  </w:style>
  <w:style w:type="paragraph" w:styleId="instruction" w:customStyle="1">
    <w:name w:val="instruction"/>
    <w:basedOn w:val="BodyText"/>
    <w:qFormat/>
    <w:rsid w:val="00F32B98"/>
    <w:pPr>
      <w:spacing w:line="240" w:lineRule="auto"/>
    </w:pPr>
    <w:rPr>
      <w:i/>
      <w:iCs/>
      <w:color w:val="808080" w:themeColor="background1" w:themeShade="80"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451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5163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345163"/>
    <w:rPr>
      <w:rFonts w:ascii="Times New Roman" w:hAnsi="Times New Roman" w:eastAsia="Times New Roman" w:cs="Times New Roman"/>
      <w:kern w:val="0"/>
      <w:sz w:val="20"/>
      <w:szCs w:val="20"/>
      <w:lang w:val="en-GB" w:eastAsia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516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45163"/>
    <w:rPr>
      <w:rFonts w:ascii="Times New Roman" w:hAnsi="Times New Roman" w:eastAsia="Times New Roman" w:cs="Times New Roman"/>
      <w:b/>
      <w:bCs/>
      <w:kern w:val="0"/>
      <w:sz w:val="20"/>
      <w:szCs w:val="20"/>
      <w:lang w:val="en-GB"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TEM corporat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BFD800"/>
      </a:accent1>
      <a:accent2>
        <a:srgbClr val="F7AA0C"/>
      </a:accent2>
      <a:accent3>
        <a:srgbClr val="F0501D"/>
      </a:accent3>
      <a:accent4>
        <a:srgbClr val="00A69B"/>
      </a:accent4>
      <a:accent5>
        <a:srgbClr val="9D1393"/>
      </a:accent5>
      <a:accent6>
        <a:srgbClr val="4F5DDB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FD986C3D1FAA47A3F5AD4FBFA89A49" ma:contentTypeVersion="19" ma:contentTypeDescription="Create a new document." ma:contentTypeScope="" ma:versionID="c92d085caccf3bebe5a5615a04165222">
  <xsd:schema xmlns:xsd="http://www.w3.org/2001/XMLSchema" xmlns:xs="http://www.w3.org/2001/XMLSchema" xmlns:p="http://schemas.microsoft.com/office/2006/metadata/properties" xmlns:ns2="8ab94361-c2d7-4816-a1ed-58ad3f25b6a4" xmlns:ns3="440f454b-a57c-4429-8fe6-db0ad54cc127" targetNamespace="http://schemas.microsoft.com/office/2006/metadata/properties" ma:root="true" ma:fieldsID="02fb7608d934b14887caa39ecc781036" ns2:_="" ns3:_="">
    <xsd:import namespace="8ab94361-c2d7-4816-a1ed-58ad3f25b6a4"/>
    <xsd:import namespace="440f454b-a57c-4429-8fe6-db0ad54cc1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Testing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b94361-c2d7-4816-a1ed-58ad3f25b6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Testing" ma:index="10" nillable="true" ma:displayName="Testing" ma:internalName="Testing">
      <xsd:simpleType>
        <xsd:restriction base="dms:Text">
          <xsd:maxLength value="255"/>
        </xsd:restriction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501e288f-5fbb-4de5-824b-c61c796cc8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f454b-a57c-4429-8fe6-db0ad54cc12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1307623-6dbd-41f4-b525-5c9889f4beb5}" ma:internalName="TaxCatchAll" ma:showField="CatchAllData" ma:web="440f454b-a57c-4429-8fe6-db0ad54cc1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sting xmlns="8ab94361-c2d7-4816-a1ed-58ad3f25b6a4" xsi:nil="true"/>
    <TaxCatchAll xmlns="440f454b-a57c-4429-8fe6-db0ad54cc127" xsi:nil="true"/>
    <lcf76f155ced4ddcb4097134ff3c332f xmlns="8ab94361-c2d7-4816-a1ed-58ad3f25b6a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9530EBB-F8D4-43C3-A466-6810736D2145}"/>
</file>

<file path=customXml/itemProps2.xml><?xml version="1.0" encoding="utf-8"?>
<ds:datastoreItem xmlns:ds="http://schemas.openxmlformats.org/officeDocument/2006/customXml" ds:itemID="{86C37A01-2FF8-4A70-B3E9-FA6E50EF4C89}"/>
</file>

<file path=customXml/itemProps3.xml><?xml version="1.0" encoding="utf-8"?>
<ds:datastoreItem xmlns:ds="http://schemas.openxmlformats.org/officeDocument/2006/customXml" ds:itemID="{F1F40557-748E-447F-85C3-85E44E4B891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Manager/>
  <ap:Company/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L Ruwoldt</dc:creator>
  <cp:keywords/>
  <dc:description/>
  <cp:lastModifiedBy>Ella Popper</cp:lastModifiedBy>
  <cp:revision>65</cp:revision>
  <dcterms:created xsi:type="dcterms:W3CDTF">2023-08-07T16:43:00Z</dcterms:created>
  <dcterms:modified xsi:type="dcterms:W3CDTF">2023-09-29T11:39:46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FD986C3D1FAA47A3F5AD4FBFA89A49</vt:lpwstr>
  </property>
  <property fmtid="{D5CDD505-2E9C-101B-9397-08002B2CF9AE}" pid="3" name="MediaServiceImageTags">
    <vt:lpwstr/>
  </property>
</Properties>
</file>